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95282" w14:textId="77777777" w:rsidR="006B2D06" w:rsidRDefault="006B2D06" w:rsidP="006B2D0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VISED PLAN OF COURSE WORK</w:t>
      </w:r>
    </w:p>
    <w:p w14:paraId="082F15C7" w14:textId="77777777" w:rsidR="006B2D06" w:rsidRPr="0095185E" w:rsidRDefault="006B2D06" w:rsidP="006B2D06">
      <w:pPr>
        <w:spacing w:after="0" w:line="240" w:lineRule="auto"/>
        <w:jc w:val="center"/>
        <w:rPr>
          <w:rFonts w:ascii="Arial" w:hAnsi="Arial" w:cs="Arial"/>
          <w:b/>
        </w:rPr>
      </w:pPr>
    </w:p>
    <w:p w14:paraId="116330E3" w14:textId="77777777" w:rsidR="006B2D06" w:rsidRPr="0095185E" w:rsidRDefault="006B2D06" w:rsidP="006B2D06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</w:rPr>
        <w:t>□ Original</w:t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</w:p>
    <w:p w14:paraId="255733C8" w14:textId="288288BE" w:rsidR="006B2D06" w:rsidRPr="0095185E" w:rsidRDefault="006B2D06" w:rsidP="006B2D06">
      <w:pPr>
        <w:pStyle w:val="Heading2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tudent Number: </w:t>
      </w:r>
      <w:r w:rsidR="00C645DE">
        <w:rPr>
          <w:rFonts w:ascii="Arial" w:hAnsi="Arial" w:cs="Arial"/>
          <w:sz w:val="22"/>
          <w:szCs w:val="22"/>
          <w:u w:val="single"/>
        </w:rPr>
        <w:t>_______________</w:t>
      </w:r>
    </w:p>
    <w:p w14:paraId="1D6A45CB" w14:textId="71611BFA" w:rsidR="006B2D06" w:rsidRPr="0095185E" w:rsidRDefault="006B2D06" w:rsidP="006B2D06">
      <w:pPr>
        <w:pStyle w:val="Heading2"/>
        <w:jc w:val="left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 xml:space="preserve">Name: </w:t>
      </w:r>
      <w:r>
        <w:rPr>
          <w:rFonts w:ascii="Arial" w:hAnsi="Arial" w:cs="Arial"/>
          <w:sz w:val="22"/>
          <w:szCs w:val="22"/>
          <w:u w:val="single"/>
        </w:rPr>
        <w:tab/>
      </w:r>
      <w:r w:rsidR="00C645DE">
        <w:rPr>
          <w:rFonts w:ascii="Arial" w:hAnsi="Arial" w:cs="Arial"/>
          <w:sz w:val="22"/>
          <w:szCs w:val="22"/>
          <w:u w:val="single"/>
        </w:rPr>
        <w:t>_______________________</w:t>
      </w:r>
      <w:r>
        <w:rPr>
          <w:rFonts w:ascii="Arial" w:hAnsi="Arial" w:cs="Arial"/>
          <w:sz w:val="22"/>
          <w:szCs w:val="22"/>
        </w:rPr>
        <w:t xml:space="preserve"> </w:t>
      </w:r>
      <w:r w:rsidR="00C645DE">
        <w:rPr>
          <w:rFonts w:ascii="Arial" w:hAnsi="Arial" w:cs="Arial"/>
          <w:sz w:val="22"/>
          <w:szCs w:val="22"/>
        </w:rPr>
        <w:t xml:space="preserve">                         </w:t>
      </w:r>
      <w:r w:rsidRPr="00C645DE">
        <w:rPr>
          <w:rFonts w:ascii="Arial" w:hAnsi="Arial" w:cs="Arial"/>
          <w:sz w:val="22"/>
          <w:szCs w:val="22"/>
        </w:rPr>
        <w:t>Degree Sought:</w:t>
      </w:r>
      <w:r w:rsidR="00F30FE5" w:rsidRPr="00C645DE">
        <w:rPr>
          <w:rFonts w:ascii="Arial" w:hAnsi="Arial" w:cs="Arial"/>
          <w:sz w:val="22"/>
          <w:szCs w:val="22"/>
        </w:rPr>
        <w:t>___________________</w:t>
      </w:r>
      <w:r w:rsidR="00F30FE5">
        <w:rPr>
          <w:rFonts w:ascii="Arial" w:hAnsi="Arial" w:cs="Arial"/>
          <w:sz w:val="22"/>
          <w:szCs w:val="22"/>
          <w:u w:val="single"/>
        </w:rPr>
        <w:t xml:space="preserve">  </w:t>
      </w:r>
    </w:p>
    <w:p w14:paraId="68D1CB58" w14:textId="6A368794" w:rsidR="006B2D06" w:rsidRDefault="006B2D06" w:rsidP="006B2D06">
      <w:pPr>
        <w:spacing w:after="0" w:line="240" w:lineRule="auto"/>
        <w:rPr>
          <w:rFonts w:ascii="Arial" w:hAnsi="Arial" w:cs="Arial"/>
          <w:u w:val="single"/>
        </w:rPr>
      </w:pPr>
      <w:r w:rsidRPr="0095185E">
        <w:rPr>
          <w:rFonts w:ascii="Arial" w:hAnsi="Arial" w:cs="Arial"/>
        </w:rPr>
        <w:t>Required Pre-requisite undergraduate courses without credit:</w:t>
      </w:r>
      <w:r>
        <w:rPr>
          <w:rFonts w:ascii="Arial" w:hAnsi="Arial" w:cs="Arial"/>
        </w:rPr>
        <w:t xml:space="preserve"> </w:t>
      </w:r>
      <w:r w:rsidR="00C645DE">
        <w:rPr>
          <w:rFonts w:ascii="Arial" w:hAnsi="Arial" w:cs="Arial"/>
          <w:u w:val="single"/>
        </w:rPr>
        <w:t>________________________</w:t>
      </w:r>
    </w:p>
    <w:p w14:paraId="72D4D684" w14:textId="48FC1BE5" w:rsidR="00C645DE" w:rsidRPr="006B2D06" w:rsidRDefault="00C645DE" w:rsidP="006B2D06">
      <w:pPr>
        <w:spacing w:after="0" w:line="240" w:lineRule="auto"/>
        <w:rPr>
          <w:rFonts w:ascii="Arial" w:hAnsi="Arial" w:cs="Arial"/>
          <w:b/>
          <w:u w:val="single"/>
        </w:rPr>
      </w:pPr>
      <w:r>
        <w:rPr>
          <w:rFonts w:ascii="Arial" w:hAnsi="Arial" w:cs="Arial"/>
          <w:u w:val="single"/>
        </w:rPr>
        <w:t>_________________________________________________________________________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4063"/>
        <w:gridCol w:w="1427"/>
        <w:gridCol w:w="1032"/>
        <w:gridCol w:w="870"/>
        <w:gridCol w:w="1604"/>
      </w:tblGrid>
      <w:tr w:rsidR="006B2D06" w:rsidRPr="00B43070" w14:paraId="0E6D8A5C" w14:textId="77777777" w:rsidTr="006B2D06">
        <w:tc>
          <w:tcPr>
            <w:tcW w:w="4063" w:type="dxa"/>
            <w:vAlign w:val="center"/>
          </w:tcPr>
          <w:p w14:paraId="5372CDC1" w14:textId="77777777" w:rsidR="006B2D06" w:rsidRPr="006B2D06" w:rsidRDefault="006B2D06" w:rsidP="00903F30">
            <w:pPr>
              <w:jc w:val="center"/>
              <w:rPr>
                <w:rFonts w:ascii="Arial" w:hAnsi="Arial" w:cs="Arial"/>
                <w:b/>
              </w:rPr>
            </w:pPr>
            <w:r w:rsidRPr="006B2D06">
              <w:rPr>
                <w:rFonts w:ascii="Arial" w:hAnsi="Arial" w:cs="Arial"/>
                <w:b/>
              </w:rPr>
              <w:t>COURSE NO. AND TITLE</w:t>
            </w:r>
          </w:p>
        </w:tc>
        <w:tc>
          <w:tcPr>
            <w:tcW w:w="1427" w:type="dxa"/>
            <w:vAlign w:val="center"/>
          </w:tcPr>
          <w:p w14:paraId="764C3655" w14:textId="77777777" w:rsidR="006B2D06" w:rsidRPr="006B2D06" w:rsidRDefault="006B2D06" w:rsidP="00903F30">
            <w:pPr>
              <w:jc w:val="center"/>
              <w:rPr>
                <w:rFonts w:ascii="Arial" w:hAnsi="Arial" w:cs="Arial"/>
                <w:b/>
              </w:rPr>
            </w:pPr>
            <w:r w:rsidRPr="006B2D06">
              <w:rPr>
                <w:rFonts w:ascii="Arial" w:hAnsi="Arial" w:cs="Arial"/>
                <w:b/>
              </w:rPr>
              <w:t>SEMESTER &amp; YEAR</w:t>
            </w:r>
          </w:p>
        </w:tc>
        <w:tc>
          <w:tcPr>
            <w:tcW w:w="1032" w:type="dxa"/>
            <w:vAlign w:val="center"/>
          </w:tcPr>
          <w:p w14:paraId="64CD572F" w14:textId="77777777" w:rsidR="006B2D06" w:rsidRPr="006B2D06" w:rsidRDefault="006B2D06" w:rsidP="00903F30">
            <w:pPr>
              <w:jc w:val="center"/>
              <w:rPr>
                <w:rFonts w:ascii="Arial" w:hAnsi="Arial" w:cs="Arial"/>
                <w:b/>
              </w:rPr>
            </w:pPr>
            <w:r w:rsidRPr="006B2D06">
              <w:rPr>
                <w:rFonts w:ascii="Arial" w:hAnsi="Arial" w:cs="Arial"/>
                <w:b/>
              </w:rPr>
              <w:t>GRADE</w:t>
            </w:r>
          </w:p>
        </w:tc>
        <w:tc>
          <w:tcPr>
            <w:tcW w:w="870" w:type="dxa"/>
            <w:vAlign w:val="center"/>
          </w:tcPr>
          <w:p w14:paraId="34968D1A" w14:textId="77777777" w:rsidR="006B2D06" w:rsidRPr="006B2D06" w:rsidRDefault="006B2D06" w:rsidP="00903F30">
            <w:pPr>
              <w:jc w:val="center"/>
              <w:rPr>
                <w:rFonts w:ascii="Arial" w:hAnsi="Arial" w:cs="Arial"/>
                <w:b/>
              </w:rPr>
            </w:pPr>
            <w:r w:rsidRPr="006B2D06">
              <w:rPr>
                <w:rFonts w:ascii="Arial" w:hAnsi="Arial" w:cs="Arial"/>
                <w:b/>
              </w:rPr>
              <w:t>UNIT</w:t>
            </w:r>
          </w:p>
        </w:tc>
        <w:tc>
          <w:tcPr>
            <w:tcW w:w="1604" w:type="dxa"/>
            <w:vAlign w:val="center"/>
          </w:tcPr>
          <w:p w14:paraId="0EAFEEEC" w14:textId="77777777" w:rsidR="006B2D06" w:rsidRPr="006B2D06" w:rsidRDefault="006B2D06" w:rsidP="00903F30">
            <w:pPr>
              <w:jc w:val="center"/>
              <w:rPr>
                <w:rFonts w:ascii="Arial" w:hAnsi="Arial" w:cs="Arial"/>
                <w:b/>
              </w:rPr>
            </w:pPr>
            <w:r w:rsidRPr="006B2D06">
              <w:rPr>
                <w:rFonts w:ascii="Arial" w:hAnsi="Arial" w:cs="Arial"/>
                <w:b/>
              </w:rPr>
              <w:t>PROFESSOR</w:t>
            </w:r>
          </w:p>
        </w:tc>
      </w:tr>
      <w:tr w:rsidR="00725026" w:rsidRPr="00B43070" w14:paraId="3264878F" w14:textId="77777777" w:rsidTr="006B2D06">
        <w:tc>
          <w:tcPr>
            <w:tcW w:w="4063" w:type="dxa"/>
            <w:vAlign w:val="center"/>
          </w:tcPr>
          <w:p w14:paraId="49743CB1" w14:textId="550133F8" w:rsidR="00725026" w:rsidRPr="006B2D06" w:rsidRDefault="00725026" w:rsidP="00725026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RE COURSES</w:t>
            </w:r>
          </w:p>
        </w:tc>
        <w:tc>
          <w:tcPr>
            <w:tcW w:w="1427" w:type="dxa"/>
            <w:vAlign w:val="center"/>
          </w:tcPr>
          <w:p w14:paraId="0B493908" w14:textId="77777777" w:rsidR="00725026" w:rsidRPr="006B2D06" w:rsidRDefault="00725026" w:rsidP="00903F3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32" w:type="dxa"/>
            <w:vAlign w:val="center"/>
          </w:tcPr>
          <w:p w14:paraId="131D9C82" w14:textId="77777777" w:rsidR="00725026" w:rsidRPr="006B2D06" w:rsidRDefault="00725026" w:rsidP="00903F3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70" w:type="dxa"/>
            <w:vAlign w:val="center"/>
          </w:tcPr>
          <w:p w14:paraId="7209EE55" w14:textId="77777777" w:rsidR="00725026" w:rsidRPr="006B2D06" w:rsidRDefault="00725026" w:rsidP="00903F3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04" w:type="dxa"/>
            <w:vAlign w:val="center"/>
          </w:tcPr>
          <w:p w14:paraId="02091B2F" w14:textId="77777777" w:rsidR="00725026" w:rsidRPr="006B2D06" w:rsidRDefault="00725026" w:rsidP="00903F30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725026" w:rsidRPr="00B43070" w14:paraId="7AF99CCC" w14:textId="77777777" w:rsidTr="006B2D06">
        <w:tc>
          <w:tcPr>
            <w:tcW w:w="4063" w:type="dxa"/>
            <w:vAlign w:val="center"/>
          </w:tcPr>
          <w:p w14:paraId="678C9513" w14:textId="77777777" w:rsidR="00725026" w:rsidRPr="006B2D06" w:rsidRDefault="00725026" w:rsidP="00903F3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27" w:type="dxa"/>
            <w:vAlign w:val="center"/>
          </w:tcPr>
          <w:p w14:paraId="173FFAEF" w14:textId="77777777" w:rsidR="00725026" w:rsidRPr="006B2D06" w:rsidRDefault="00725026" w:rsidP="00903F3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32" w:type="dxa"/>
            <w:vAlign w:val="center"/>
          </w:tcPr>
          <w:p w14:paraId="0C8A4E10" w14:textId="77777777" w:rsidR="00725026" w:rsidRPr="006B2D06" w:rsidRDefault="00725026" w:rsidP="00903F3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70" w:type="dxa"/>
            <w:vAlign w:val="center"/>
          </w:tcPr>
          <w:p w14:paraId="30E167DF" w14:textId="77777777" w:rsidR="00725026" w:rsidRPr="006B2D06" w:rsidRDefault="00725026" w:rsidP="00903F3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04" w:type="dxa"/>
            <w:vAlign w:val="center"/>
          </w:tcPr>
          <w:p w14:paraId="525AA85B" w14:textId="77777777" w:rsidR="00725026" w:rsidRPr="006B2D06" w:rsidRDefault="00725026" w:rsidP="00903F30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725026" w:rsidRPr="00B43070" w14:paraId="56B7248F" w14:textId="77777777" w:rsidTr="006B2D06">
        <w:tc>
          <w:tcPr>
            <w:tcW w:w="4063" w:type="dxa"/>
            <w:vAlign w:val="center"/>
          </w:tcPr>
          <w:p w14:paraId="5E1EC1DE" w14:textId="77777777" w:rsidR="00725026" w:rsidRPr="006B2D06" w:rsidRDefault="00725026" w:rsidP="00903F3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27" w:type="dxa"/>
            <w:vAlign w:val="center"/>
          </w:tcPr>
          <w:p w14:paraId="5D00520A" w14:textId="77777777" w:rsidR="00725026" w:rsidRPr="006B2D06" w:rsidRDefault="00725026" w:rsidP="00903F3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32" w:type="dxa"/>
            <w:vAlign w:val="center"/>
          </w:tcPr>
          <w:p w14:paraId="70583527" w14:textId="77777777" w:rsidR="00725026" w:rsidRPr="006B2D06" w:rsidRDefault="00725026" w:rsidP="00903F3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70" w:type="dxa"/>
            <w:vAlign w:val="center"/>
          </w:tcPr>
          <w:p w14:paraId="02FC0C1D" w14:textId="77777777" w:rsidR="00725026" w:rsidRPr="006B2D06" w:rsidRDefault="00725026" w:rsidP="00903F3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04" w:type="dxa"/>
            <w:vAlign w:val="center"/>
          </w:tcPr>
          <w:p w14:paraId="1A695A3A" w14:textId="77777777" w:rsidR="00725026" w:rsidRPr="006B2D06" w:rsidRDefault="00725026" w:rsidP="00903F30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725026" w:rsidRPr="00B43070" w14:paraId="0B0EBC4D" w14:textId="77777777" w:rsidTr="006B2D06">
        <w:tc>
          <w:tcPr>
            <w:tcW w:w="4063" w:type="dxa"/>
            <w:vAlign w:val="center"/>
          </w:tcPr>
          <w:p w14:paraId="2D4EA4F1" w14:textId="77777777" w:rsidR="00725026" w:rsidRPr="006B2D06" w:rsidRDefault="00725026" w:rsidP="00903F3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27" w:type="dxa"/>
            <w:vAlign w:val="center"/>
          </w:tcPr>
          <w:p w14:paraId="3D1A7F67" w14:textId="77777777" w:rsidR="00725026" w:rsidRPr="006B2D06" w:rsidRDefault="00725026" w:rsidP="00903F3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32" w:type="dxa"/>
            <w:vAlign w:val="center"/>
          </w:tcPr>
          <w:p w14:paraId="3C9661B1" w14:textId="77777777" w:rsidR="00725026" w:rsidRPr="006B2D06" w:rsidRDefault="00725026" w:rsidP="00903F3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70" w:type="dxa"/>
            <w:vAlign w:val="center"/>
          </w:tcPr>
          <w:p w14:paraId="702EA3E1" w14:textId="77777777" w:rsidR="00725026" w:rsidRPr="006B2D06" w:rsidRDefault="00725026" w:rsidP="00903F3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04" w:type="dxa"/>
            <w:vAlign w:val="center"/>
          </w:tcPr>
          <w:p w14:paraId="4851F41C" w14:textId="77777777" w:rsidR="00725026" w:rsidRPr="006B2D06" w:rsidRDefault="00725026" w:rsidP="00903F30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6B2D06" w:rsidRPr="00B43070" w14:paraId="0AD6A303" w14:textId="77777777" w:rsidTr="006B2D06">
        <w:tc>
          <w:tcPr>
            <w:tcW w:w="4063" w:type="dxa"/>
          </w:tcPr>
          <w:p w14:paraId="1B61AEDC" w14:textId="77777777" w:rsidR="006B2D06" w:rsidRPr="006B2D06" w:rsidRDefault="006B2D06" w:rsidP="00903F30">
            <w:pPr>
              <w:rPr>
                <w:rFonts w:ascii="Arial" w:hAnsi="Arial" w:cs="Arial"/>
                <w:b/>
              </w:rPr>
            </w:pPr>
            <w:r w:rsidRPr="006B2D06">
              <w:rPr>
                <w:rFonts w:ascii="Arial" w:hAnsi="Arial" w:cs="Arial"/>
                <w:b/>
              </w:rPr>
              <w:t>MAJOR COURSES*</w:t>
            </w:r>
          </w:p>
        </w:tc>
        <w:tc>
          <w:tcPr>
            <w:tcW w:w="1427" w:type="dxa"/>
          </w:tcPr>
          <w:p w14:paraId="0D7DF3AF" w14:textId="77777777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33FA382C" w14:textId="77777777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2149C149" w14:textId="77777777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2588C412" w14:textId="77777777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</w:tr>
      <w:tr w:rsidR="006B2D06" w:rsidRPr="00B43070" w14:paraId="7DB9652B" w14:textId="77777777" w:rsidTr="006B2D06">
        <w:tc>
          <w:tcPr>
            <w:tcW w:w="4063" w:type="dxa"/>
          </w:tcPr>
          <w:p w14:paraId="67384D9B" w14:textId="1E456AE7" w:rsidR="006B2D06" w:rsidRPr="006B2D06" w:rsidRDefault="006B2D06" w:rsidP="006B2D06">
            <w:pPr>
              <w:ind w:left="900" w:hanging="900"/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760610E4" w14:textId="00642E00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61C2F602" w14:textId="645A89C5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0F649C3F" w14:textId="103BE205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21CAD77C" w14:textId="0AC705F3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</w:tr>
      <w:tr w:rsidR="006B2D06" w:rsidRPr="00B43070" w14:paraId="243123BB" w14:textId="77777777" w:rsidTr="006B2D06">
        <w:tc>
          <w:tcPr>
            <w:tcW w:w="4063" w:type="dxa"/>
          </w:tcPr>
          <w:p w14:paraId="4C6B1A82" w14:textId="60D3511A" w:rsidR="006B2D06" w:rsidRPr="006B2D06" w:rsidRDefault="006B2D06" w:rsidP="00903F30">
            <w:pPr>
              <w:ind w:left="900" w:hanging="900"/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43E4B8AE" w14:textId="536EE851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388DC1AE" w14:textId="104F7602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314BFB37" w14:textId="1C7359F9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4AF14000" w14:textId="6822DC89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</w:tr>
      <w:tr w:rsidR="006B2D06" w:rsidRPr="00B43070" w14:paraId="51063280" w14:textId="77777777" w:rsidTr="006B2D06">
        <w:tc>
          <w:tcPr>
            <w:tcW w:w="4063" w:type="dxa"/>
          </w:tcPr>
          <w:p w14:paraId="0C348DB6" w14:textId="2F26502D" w:rsidR="006B2D06" w:rsidRPr="006B2D06" w:rsidRDefault="006B2D06" w:rsidP="006B2D06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572D2B40" w14:textId="6F732383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7AE10F90" w14:textId="189035F8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271EF4EF" w14:textId="670A7DFD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69A744C5" w14:textId="25DB3EF2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</w:tr>
      <w:tr w:rsidR="006B2D06" w:rsidRPr="00B43070" w14:paraId="00DAED81" w14:textId="77777777" w:rsidTr="006B2D06">
        <w:tc>
          <w:tcPr>
            <w:tcW w:w="4063" w:type="dxa"/>
          </w:tcPr>
          <w:p w14:paraId="75CC38C8" w14:textId="68A802A0" w:rsidR="006B2D06" w:rsidRPr="006B2D06" w:rsidRDefault="006B2D06" w:rsidP="006B2D06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36AB3A28" w14:textId="190179BD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61E2E0C7" w14:textId="6F548865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57D620BC" w14:textId="575191D5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4CB2C275" w14:textId="6BDEA44A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</w:tr>
      <w:tr w:rsidR="006B2D06" w:rsidRPr="00B43070" w14:paraId="401DDF3C" w14:textId="77777777" w:rsidTr="006B2D06">
        <w:tc>
          <w:tcPr>
            <w:tcW w:w="4063" w:type="dxa"/>
          </w:tcPr>
          <w:p w14:paraId="69D63006" w14:textId="7A094B0C" w:rsidR="006B2D06" w:rsidRPr="006B2D06" w:rsidRDefault="006B2D06" w:rsidP="006B2D06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58FD3EEE" w14:textId="7C378C2B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06641338" w14:textId="0950CF90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48420E41" w14:textId="27BFEF6C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2929B552" w14:textId="1079B275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</w:tr>
      <w:tr w:rsidR="006B2D06" w:rsidRPr="00B43070" w14:paraId="2E502C5A" w14:textId="77777777" w:rsidTr="006B2D06">
        <w:tc>
          <w:tcPr>
            <w:tcW w:w="4063" w:type="dxa"/>
          </w:tcPr>
          <w:p w14:paraId="5509CF78" w14:textId="3F5048BF" w:rsidR="006B2D06" w:rsidRPr="006B2D06" w:rsidRDefault="006B2D06" w:rsidP="006B2D06">
            <w:pPr>
              <w:ind w:left="900" w:hanging="900"/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74692427" w14:textId="6BBCA69A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009CEC26" w14:textId="6899B4DE" w:rsidR="006B2D06" w:rsidRPr="006B2D06" w:rsidRDefault="006B2D06" w:rsidP="006B2D0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1F1C2A93" w14:textId="44DCE067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169A08CC" w14:textId="51910E42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</w:tr>
      <w:tr w:rsidR="006B2D06" w:rsidRPr="00B43070" w14:paraId="606F2172" w14:textId="77777777" w:rsidTr="006B2D06">
        <w:tc>
          <w:tcPr>
            <w:tcW w:w="4063" w:type="dxa"/>
          </w:tcPr>
          <w:p w14:paraId="54C2374C" w14:textId="7F4420E6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39D04274" w14:textId="493487A2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0592243A" w14:textId="2EB0A19B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52846E81" w14:textId="558371C6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3D9035DD" w14:textId="0603A952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</w:tr>
      <w:tr w:rsidR="006B2D06" w:rsidRPr="00B43070" w14:paraId="351C6B90" w14:textId="77777777" w:rsidTr="006B2D06">
        <w:tc>
          <w:tcPr>
            <w:tcW w:w="4063" w:type="dxa"/>
          </w:tcPr>
          <w:p w14:paraId="2262FB2A" w14:textId="1E35CBA4" w:rsidR="006B2D06" w:rsidRPr="006B2D06" w:rsidRDefault="006B2D06" w:rsidP="006B2D06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4A4A518D" w14:textId="7D46BFB7" w:rsidR="006B2D06" w:rsidRPr="006B2D06" w:rsidRDefault="006B2D06" w:rsidP="006B2D0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20275927" w14:textId="08A000AE" w:rsidR="006B2D06" w:rsidRPr="006B2D06" w:rsidRDefault="006B2D06" w:rsidP="006B2D0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2093F939" w14:textId="1D0FF7BE" w:rsidR="006B2D06" w:rsidRPr="006B2D06" w:rsidRDefault="006B2D06" w:rsidP="006B2D0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67CCC131" w14:textId="73AF0998" w:rsidR="006B2D06" w:rsidRPr="006B2D06" w:rsidRDefault="006B2D06" w:rsidP="006B2D06">
            <w:pPr>
              <w:rPr>
                <w:rFonts w:ascii="Arial" w:hAnsi="Arial" w:cs="Arial"/>
              </w:rPr>
            </w:pPr>
          </w:p>
        </w:tc>
      </w:tr>
      <w:tr w:rsidR="006B2D06" w:rsidRPr="00B43070" w14:paraId="7BFC91C0" w14:textId="77777777" w:rsidTr="006B2D06">
        <w:tc>
          <w:tcPr>
            <w:tcW w:w="4063" w:type="dxa"/>
          </w:tcPr>
          <w:p w14:paraId="1E574955" w14:textId="77777777" w:rsidR="006B2D06" w:rsidRPr="006B2D06" w:rsidRDefault="006B2D06" w:rsidP="00903F30">
            <w:pPr>
              <w:rPr>
                <w:rFonts w:ascii="Arial" w:hAnsi="Arial" w:cs="Arial"/>
                <w:b/>
              </w:rPr>
            </w:pPr>
            <w:r w:rsidRPr="006B2D06">
              <w:rPr>
                <w:rFonts w:ascii="Arial" w:hAnsi="Arial" w:cs="Arial"/>
                <w:b/>
              </w:rPr>
              <w:t>MINOR/COGNATE(S)**</w:t>
            </w:r>
          </w:p>
        </w:tc>
        <w:tc>
          <w:tcPr>
            <w:tcW w:w="1427" w:type="dxa"/>
          </w:tcPr>
          <w:p w14:paraId="15A50970" w14:textId="77777777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7767D311" w14:textId="77777777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65193B05" w14:textId="77777777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13FA14CC" w14:textId="77777777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</w:tr>
      <w:tr w:rsidR="006B2D06" w:rsidRPr="00B43070" w14:paraId="68AB0019" w14:textId="77777777" w:rsidTr="006B2D06">
        <w:tc>
          <w:tcPr>
            <w:tcW w:w="4063" w:type="dxa"/>
          </w:tcPr>
          <w:p w14:paraId="23706312" w14:textId="32B27870" w:rsidR="006B2D06" w:rsidRPr="006B2D06" w:rsidRDefault="006B2D06" w:rsidP="00903F30">
            <w:pPr>
              <w:ind w:left="990" w:hanging="990"/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299567CE" w14:textId="439127D9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63BC2180" w14:textId="14E580F6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435E1945" w14:textId="64225A0D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0BFC49E1" w14:textId="10D2054F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</w:tr>
      <w:tr w:rsidR="006B2D06" w:rsidRPr="00B43070" w14:paraId="13E44ACC" w14:textId="77777777" w:rsidTr="006B2D06">
        <w:tc>
          <w:tcPr>
            <w:tcW w:w="4063" w:type="dxa"/>
          </w:tcPr>
          <w:p w14:paraId="032FA43D" w14:textId="1CCD5C80" w:rsidR="006B2D06" w:rsidRPr="006B2D06" w:rsidRDefault="006B2D06" w:rsidP="00903F30">
            <w:pPr>
              <w:ind w:left="990" w:hanging="990"/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55BC73E1" w14:textId="10796967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39B64FAA" w14:textId="616C3D52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221AFDD5" w14:textId="73B77E11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00889C64" w14:textId="03C33AE8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</w:tr>
      <w:tr w:rsidR="006B2D06" w:rsidRPr="00B43070" w14:paraId="1621F758" w14:textId="77777777" w:rsidTr="006B2D06">
        <w:tc>
          <w:tcPr>
            <w:tcW w:w="4063" w:type="dxa"/>
          </w:tcPr>
          <w:p w14:paraId="38163CDE" w14:textId="10B38F48" w:rsidR="006B2D06" w:rsidRPr="006B2D06" w:rsidRDefault="006B2D06" w:rsidP="00903F30">
            <w:pPr>
              <w:ind w:left="1080" w:hanging="1080"/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4829DDF0" w14:textId="41C07E21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093414B6" w14:textId="4F13B2D5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2E0B3966" w14:textId="1394D09C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7FA5C921" w14:textId="0D626A4D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</w:tr>
      <w:tr w:rsidR="006B2D06" w:rsidRPr="00B43070" w14:paraId="2500BF3F" w14:textId="77777777" w:rsidTr="006B2D06">
        <w:tc>
          <w:tcPr>
            <w:tcW w:w="4063" w:type="dxa"/>
          </w:tcPr>
          <w:p w14:paraId="301AA44A" w14:textId="7268E7D4" w:rsidR="006B2D06" w:rsidRPr="006B2D06" w:rsidRDefault="00725026" w:rsidP="00903F3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ELECTIVE</w:t>
            </w:r>
          </w:p>
        </w:tc>
        <w:tc>
          <w:tcPr>
            <w:tcW w:w="1427" w:type="dxa"/>
          </w:tcPr>
          <w:p w14:paraId="091D8301" w14:textId="77777777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4C3761DA" w14:textId="77777777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03B1D3A6" w14:textId="77777777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5811268C" w14:textId="77777777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</w:tr>
      <w:tr w:rsidR="00725026" w:rsidRPr="00B43070" w14:paraId="388DF6C7" w14:textId="77777777" w:rsidTr="006B2D06">
        <w:tc>
          <w:tcPr>
            <w:tcW w:w="4063" w:type="dxa"/>
          </w:tcPr>
          <w:p w14:paraId="33BEE62C" w14:textId="77777777" w:rsidR="00725026" w:rsidRDefault="00725026" w:rsidP="00903F30">
            <w:pPr>
              <w:rPr>
                <w:rFonts w:ascii="Arial" w:hAnsi="Arial" w:cs="Arial"/>
                <w:b/>
              </w:rPr>
            </w:pPr>
          </w:p>
        </w:tc>
        <w:tc>
          <w:tcPr>
            <w:tcW w:w="1427" w:type="dxa"/>
          </w:tcPr>
          <w:p w14:paraId="3D9103A5" w14:textId="77777777" w:rsidR="00725026" w:rsidRPr="006B2D06" w:rsidRDefault="00725026" w:rsidP="00903F30">
            <w:pPr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7F45ACBA" w14:textId="77777777" w:rsidR="00725026" w:rsidRPr="006B2D06" w:rsidRDefault="00725026" w:rsidP="00903F30">
            <w:pPr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2F0048F8" w14:textId="77777777" w:rsidR="00725026" w:rsidRPr="006B2D06" w:rsidRDefault="00725026" w:rsidP="00903F30">
            <w:pPr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38FC0D10" w14:textId="77777777" w:rsidR="00725026" w:rsidRPr="006B2D06" w:rsidRDefault="00725026" w:rsidP="00903F30">
            <w:pPr>
              <w:rPr>
                <w:rFonts w:ascii="Arial" w:hAnsi="Arial" w:cs="Arial"/>
              </w:rPr>
            </w:pPr>
          </w:p>
        </w:tc>
      </w:tr>
      <w:tr w:rsidR="00725026" w:rsidRPr="00B43070" w14:paraId="7462169E" w14:textId="77777777" w:rsidTr="006B2D06">
        <w:tc>
          <w:tcPr>
            <w:tcW w:w="4063" w:type="dxa"/>
          </w:tcPr>
          <w:p w14:paraId="5EDD47B8" w14:textId="77777777" w:rsidR="00725026" w:rsidRDefault="00725026" w:rsidP="00903F30">
            <w:pPr>
              <w:rPr>
                <w:rFonts w:ascii="Arial" w:hAnsi="Arial" w:cs="Arial"/>
                <w:b/>
              </w:rPr>
            </w:pPr>
          </w:p>
        </w:tc>
        <w:tc>
          <w:tcPr>
            <w:tcW w:w="1427" w:type="dxa"/>
          </w:tcPr>
          <w:p w14:paraId="6A15531B" w14:textId="77777777" w:rsidR="00725026" w:rsidRPr="006B2D06" w:rsidRDefault="00725026" w:rsidP="00903F30">
            <w:pPr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4F2216EA" w14:textId="77777777" w:rsidR="00725026" w:rsidRPr="006B2D06" w:rsidRDefault="00725026" w:rsidP="00903F30">
            <w:pPr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69D5DC42" w14:textId="77777777" w:rsidR="00725026" w:rsidRPr="006B2D06" w:rsidRDefault="00725026" w:rsidP="00903F30">
            <w:pPr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4C6FB43B" w14:textId="77777777" w:rsidR="00725026" w:rsidRPr="006B2D06" w:rsidRDefault="00725026" w:rsidP="00903F30">
            <w:pPr>
              <w:rPr>
                <w:rFonts w:ascii="Arial" w:hAnsi="Arial" w:cs="Arial"/>
              </w:rPr>
            </w:pPr>
          </w:p>
        </w:tc>
      </w:tr>
      <w:tr w:rsidR="00725026" w:rsidRPr="00B43070" w14:paraId="17C9A802" w14:textId="77777777" w:rsidTr="006B2D06">
        <w:tc>
          <w:tcPr>
            <w:tcW w:w="4063" w:type="dxa"/>
          </w:tcPr>
          <w:p w14:paraId="0A59CBA7" w14:textId="77777777" w:rsidR="00725026" w:rsidRDefault="00725026" w:rsidP="00903F30">
            <w:pPr>
              <w:rPr>
                <w:rFonts w:ascii="Arial" w:hAnsi="Arial" w:cs="Arial"/>
                <w:b/>
              </w:rPr>
            </w:pPr>
          </w:p>
        </w:tc>
        <w:tc>
          <w:tcPr>
            <w:tcW w:w="1427" w:type="dxa"/>
          </w:tcPr>
          <w:p w14:paraId="31E682BC" w14:textId="77777777" w:rsidR="00725026" w:rsidRPr="006B2D06" w:rsidRDefault="00725026" w:rsidP="00903F30">
            <w:pPr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7332418F" w14:textId="77777777" w:rsidR="00725026" w:rsidRPr="006B2D06" w:rsidRDefault="00725026" w:rsidP="00903F30">
            <w:pPr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6A09EDED" w14:textId="77777777" w:rsidR="00725026" w:rsidRPr="006B2D06" w:rsidRDefault="00725026" w:rsidP="00903F30">
            <w:pPr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19F99B5B" w14:textId="77777777" w:rsidR="00725026" w:rsidRPr="006B2D06" w:rsidRDefault="00725026" w:rsidP="00903F30">
            <w:pPr>
              <w:rPr>
                <w:rFonts w:ascii="Arial" w:hAnsi="Arial" w:cs="Arial"/>
              </w:rPr>
            </w:pPr>
          </w:p>
        </w:tc>
      </w:tr>
      <w:tr w:rsidR="006B2D06" w:rsidRPr="00B43070" w14:paraId="25F556A7" w14:textId="77777777" w:rsidTr="006B2D06">
        <w:tc>
          <w:tcPr>
            <w:tcW w:w="4063" w:type="dxa"/>
          </w:tcPr>
          <w:p w14:paraId="28B5AD6E" w14:textId="77777777" w:rsidR="006B2D06" w:rsidRPr="006B2D06" w:rsidRDefault="006B2D06" w:rsidP="00903F30">
            <w:pPr>
              <w:rPr>
                <w:rFonts w:ascii="Arial" w:hAnsi="Arial" w:cs="Arial"/>
                <w:b/>
              </w:rPr>
            </w:pPr>
            <w:r w:rsidRPr="006B2D06">
              <w:rPr>
                <w:rFonts w:ascii="Arial" w:hAnsi="Arial" w:cs="Arial"/>
                <w:b/>
              </w:rPr>
              <w:t>OTHER COURSES***</w:t>
            </w:r>
          </w:p>
        </w:tc>
        <w:tc>
          <w:tcPr>
            <w:tcW w:w="1427" w:type="dxa"/>
          </w:tcPr>
          <w:p w14:paraId="5CCB0AC2" w14:textId="77777777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74689E59" w14:textId="77777777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6C8FAF6B" w14:textId="77777777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5F499C12" w14:textId="77777777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</w:tr>
      <w:tr w:rsidR="006B2D06" w:rsidRPr="00B43070" w14:paraId="71B8981E" w14:textId="77777777" w:rsidTr="006B2D06">
        <w:tc>
          <w:tcPr>
            <w:tcW w:w="4063" w:type="dxa"/>
          </w:tcPr>
          <w:p w14:paraId="5009FEA9" w14:textId="538C8815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2A7B89DD" w14:textId="77777777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6064AF69" w14:textId="77777777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11AA3DF7" w14:textId="77777777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4B17F902" w14:textId="77777777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</w:tr>
      <w:tr w:rsidR="006B2D06" w:rsidRPr="00B43070" w14:paraId="08026979" w14:textId="77777777" w:rsidTr="006B2D06">
        <w:tc>
          <w:tcPr>
            <w:tcW w:w="4063" w:type="dxa"/>
          </w:tcPr>
          <w:p w14:paraId="51B0A14C" w14:textId="514D800B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0028B7C1" w14:textId="77777777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351E241B" w14:textId="77777777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605BF41A" w14:textId="77777777" w:rsidR="006B2D06" w:rsidRPr="006B2D06" w:rsidRDefault="006B2D06" w:rsidP="00903F3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42B07EEF" w14:textId="77777777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</w:tr>
      <w:tr w:rsidR="006B2D06" w:rsidRPr="00B43070" w14:paraId="4826F9E4" w14:textId="77777777" w:rsidTr="006B2D06">
        <w:tc>
          <w:tcPr>
            <w:tcW w:w="4063" w:type="dxa"/>
          </w:tcPr>
          <w:p w14:paraId="5F9507D8" w14:textId="25360DD9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735ACED8" w14:textId="77777777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7DBE2B74" w14:textId="77777777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0395EC11" w14:textId="77777777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298E0372" w14:textId="77777777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</w:tr>
      <w:tr w:rsidR="006B2D06" w:rsidRPr="00B43070" w14:paraId="241C9B2F" w14:textId="77777777" w:rsidTr="006B2D06">
        <w:trPr>
          <w:trHeight w:val="321"/>
        </w:trPr>
        <w:tc>
          <w:tcPr>
            <w:tcW w:w="4063" w:type="dxa"/>
          </w:tcPr>
          <w:p w14:paraId="1A4D72A0" w14:textId="77777777" w:rsidR="006B2D06" w:rsidRPr="006B2D06" w:rsidRDefault="006B2D06" w:rsidP="00903F30">
            <w:pPr>
              <w:rPr>
                <w:rFonts w:ascii="Arial" w:hAnsi="Arial" w:cs="Arial"/>
                <w:b/>
              </w:rPr>
            </w:pPr>
            <w:r w:rsidRPr="006B2D06">
              <w:rPr>
                <w:rFonts w:ascii="Arial" w:hAnsi="Arial" w:cs="Arial"/>
                <w:b/>
              </w:rPr>
              <w:t>SPECIAL PROBLEM/</w:t>
            </w:r>
            <w:r w:rsidRPr="00843274">
              <w:rPr>
                <w:rFonts w:ascii="Arial" w:hAnsi="Arial" w:cs="Arial"/>
                <w:b/>
              </w:rPr>
              <w:t>THESIS/</w:t>
            </w:r>
            <w:r w:rsidRPr="006B2D06">
              <w:rPr>
                <w:rFonts w:ascii="Arial" w:hAnsi="Arial" w:cs="Arial"/>
                <w:b/>
              </w:rPr>
              <w:t>DISSERTATION</w:t>
            </w:r>
          </w:p>
        </w:tc>
        <w:tc>
          <w:tcPr>
            <w:tcW w:w="1427" w:type="dxa"/>
          </w:tcPr>
          <w:p w14:paraId="283332F4" w14:textId="77777777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4F36716A" w14:textId="77777777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76A9C0E0" w14:textId="77777777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69595B9E" w14:textId="77777777" w:rsidR="006B2D06" w:rsidRPr="006B2D06" w:rsidRDefault="006B2D06" w:rsidP="00903F30">
            <w:pPr>
              <w:rPr>
                <w:rFonts w:ascii="Arial" w:hAnsi="Arial" w:cs="Arial"/>
              </w:rPr>
            </w:pPr>
          </w:p>
        </w:tc>
      </w:tr>
      <w:tr w:rsidR="004B6DEA" w:rsidRPr="00B43070" w14:paraId="587896E5" w14:textId="77777777" w:rsidTr="006B2D06">
        <w:trPr>
          <w:trHeight w:val="321"/>
        </w:trPr>
        <w:tc>
          <w:tcPr>
            <w:tcW w:w="4063" w:type="dxa"/>
          </w:tcPr>
          <w:p w14:paraId="787A2B4B" w14:textId="0896986A" w:rsidR="004B6DEA" w:rsidRDefault="004B6DEA" w:rsidP="004B6DEA"/>
        </w:tc>
        <w:tc>
          <w:tcPr>
            <w:tcW w:w="1427" w:type="dxa"/>
          </w:tcPr>
          <w:p w14:paraId="01DBD88E" w14:textId="0E3B00B3" w:rsidR="004B6DEA" w:rsidRPr="006B2D06" w:rsidRDefault="004B6DEA" w:rsidP="004B6DE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6A0F803F" w14:textId="77777777" w:rsidR="004B6DEA" w:rsidRPr="006B2D06" w:rsidRDefault="004B6DEA" w:rsidP="004B6DE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6FB7E7B9" w14:textId="0734C374" w:rsidR="004B6DEA" w:rsidRPr="006B2D06" w:rsidRDefault="004B6DEA" w:rsidP="004B6DE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7D419831" w14:textId="25BE0E3B" w:rsidR="004B6DEA" w:rsidRPr="006B2D06" w:rsidRDefault="004B6DEA" w:rsidP="004B6DEA">
            <w:pPr>
              <w:rPr>
                <w:rFonts w:ascii="Arial" w:hAnsi="Arial" w:cs="Arial"/>
              </w:rPr>
            </w:pPr>
          </w:p>
        </w:tc>
      </w:tr>
      <w:tr w:rsidR="004B6DEA" w:rsidRPr="00B43070" w14:paraId="64FA3975" w14:textId="77777777" w:rsidTr="006B2D06">
        <w:trPr>
          <w:trHeight w:val="321"/>
        </w:trPr>
        <w:tc>
          <w:tcPr>
            <w:tcW w:w="4063" w:type="dxa"/>
          </w:tcPr>
          <w:p w14:paraId="2541BC37" w14:textId="0C1F1635" w:rsidR="004B6DEA" w:rsidRDefault="004B6DEA" w:rsidP="004B6DEA"/>
        </w:tc>
        <w:tc>
          <w:tcPr>
            <w:tcW w:w="1427" w:type="dxa"/>
          </w:tcPr>
          <w:p w14:paraId="65DE4878" w14:textId="16C48495" w:rsidR="004B6DEA" w:rsidRPr="006B2D06" w:rsidRDefault="004B6DEA" w:rsidP="004B6DE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1B8F102B" w14:textId="77777777" w:rsidR="004B6DEA" w:rsidRPr="006B2D06" w:rsidRDefault="004B6DEA" w:rsidP="004B6DE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5A6BFCAA" w14:textId="084D4108" w:rsidR="004B6DEA" w:rsidRPr="006B2D06" w:rsidRDefault="004B6DEA" w:rsidP="004B6DE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7BC8E4B0" w14:textId="1461D5A1" w:rsidR="004B6DEA" w:rsidRPr="006B2D06" w:rsidRDefault="004B6DEA" w:rsidP="004B6DEA">
            <w:pPr>
              <w:rPr>
                <w:rFonts w:ascii="Arial" w:hAnsi="Arial" w:cs="Arial"/>
              </w:rPr>
            </w:pPr>
          </w:p>
        </w:tc>
      </w:tr>
      <w:tr w:rsidR="006B2D06" w:rsidRPr="00B43070" w14:paraId="5379D0F2" w14:textId="77777777" w:rsidTr="006B2D06">
        <w:trPr>
          <w:trHeight w:val="321"/>
        </w:trPr>
        <w:tc>
          <w:tcPr>
            <w:tcW w:w="4063" w:type="dxa"/>
          </w:tcPr>
          <w:p w14:paraId="6E7B31B7" w14:textId="76C5BD3B" w:rsidR="006B2D06" w:rsidRPr="006B2D06" w:rsidRDefault="006B2D06" w:rsidP="006B2D06">
            <w:pPr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072F2F1F" w14:textId="7EED759B" w:rsidR="006B2D06" w:rsidRPr="006B2D06" w:rsidRDefault="006B2D06" w:rsidP="006B2D0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32" w:type="dxa"/>
          </w:tcPr>
          <w:p w14:paraId="382F72A2" w14:textId="77777777" w:rsidR="006B2D06" w:rsidRPr="006B2D06" w:rsidRDefault="006B2D06" w:rsidP="006B2D0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70" w:type="dxa"/>
          </w:tcPr>
          <w:p w14:paraId="0F4D7770" w14:textId="65335FC2" w:rsidR="006B2D06" w:rsidRPr="006B2D06" w:rsidRDefault="006B2D06" w:rsidP="006B2D0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</w:tcPr>
          <w:p w14:paraId="29EBBB36" w14:textId="1FA3AD12" w:rsidR="006B2D06" w:rsidRPr="006B2D06" w:rsidRDefault="006B2D06" w:rsidP="006B2D06">
            <w:pPr>
              <w:rPr>
                <w:rFonts w:ascii="Arial" w:hAnsi="Arial" w:cs="Arial"/>
              </w:rPr>
            </w:pPr>
          </w:p>
        </w:tc>
      </w:tr>
    </w:tbl>
    <w:p w14:paraId="0351B4F3" w14:textId="77777777" w:rsidR="006B2D06" w:rsidRPr="006B2D06" w:rsidRDefault="006B2D06" w:rsidP="006B2D06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6B2D06">
        <w:rPr>
          <w:rFonts w:ascii="Arial" w:hAnsi="Arial" w:cs="Arial"/>
          <w:sz w:val="16"/>
          <w:szCs w:val="16"/>
        </w:rPr>
        <w:t>_____________</w:t>
      </w:r>
    </w:p>
    <w:p w14:paraId="70978A5E" w14:textId="77777777" w:rsidR="006B2D06" w:rsidRPr="003B27E8" w:rsidRDefault="006B2D06" w:rsidP="006B2D06">
      <w:pPr>
        <w:spacing w:after="0" w:line="240" w:lineRule="auto"/>
        <w:rPr>
          <w:rFonts w:ascii="Arial" w:hAnsi="Arial" w:cs="Arial"/>
          <w:i/>
          <w:sz w:val="16"/>
          <w:szCs w:val="16"/>
        </w:rPr>
      </w:pPr>
      <w:r w:rsidRPr="003B27E8">
        <w:rPr>
          <w:rFonts w:ascii="Arial" w:hAnsi="Arial" w:cs="Arial"/>
          <w:i/>
          <w:sz w:val="16"/>
          <w:szCs w:val="16"/>
        </w:rPr>
        <w:t xml:space="preserve">  </w:t>
      </w:r>
      <w:r w:rsidRPr="003B27E8">
        <w:rPr>
          <w:rFonts w:ascii="Arial" w:hAnsi="Arial" w:cs="Arial"/>
          <w:i/>
          <w:sz w:val="16"/>
          <w:szCs w:val="16"/>
          <w:vertAlign w:val="superscript"/>
        </w:rPr>
        <w:t xml:space="preserve">* </w:t>
      </w:r>
      <w:r w:rsidRPr="003B27E8">
        <w:rPr>
          <w:rFonts w:ascii="Arial" w:hAnsi="Arial" w:cs="Arial"/>
          <w:i/>
          <w:sz w:val="16"/>
          <w:szCs w:val="16"/>
        </w:rPr>
        <w:t>Not more than 6 units in the 100 level for the Master degree and 9 units (100 level) and   30 units (200 level) for the PhD degree may be credited</w:t>
      </w:r>
    </w:p>
    <w:p w14:paraId="00A42BEB" w14:textId="77777777" w:rsidR="006B2D06" w:rsidRPr="003B27E8" w:rsidRDefault="006B2D06" w:rsidP="006B2D06">
      <w:pPr>
        <w:spacing w:after="0" w:line="240" w:lineRule="auto"/>
        <w:rPr>
          <w:rFonts w:ascii="Arial" w:hAnsi="Arial" w:cs="Arial"/>
          <w:i/>
          <w:sz w:val="16"/>
          <w:szCs w:val="16"/>
        </w:rPr>
      </w:pPr>
      <w:r w:rsidRPr="003B27E8">
        <w:rPr>
          <w:rFonts w:ascii="Arial" w:hAnsi="Arial" w:cs="Arial"/>
          <w:i/>
          <w:sz w:val="16"/>
          <w:szCs w:val="16"/>
          <w:vertAlign w:val="superscript"/>
        </w:rPr>
        <w:t xml:space="preserve">   ** </w:t>
      </w:r>
      <w:r w:rsidRPr="003B27E8">
        <w:rPr>
          <w:rFonts w:ascii="Arial" w:hAnsi="Arial" w:cs="Arial"/>
          <w:i/>
          <w:sz w:val="16"/>
          <w:szCs w:val="16"/>
        </w:rPr>
        <w:t>Cognates may be waived but the required units must be taken in the major field</w:t>
      </w:r>
    </w:p>
    <w:p w14:paraId="353592D7" w14:textId="77777777" w:rsidR="006B2D06" w:rsidRDefault="006B2D06" w:rsidP="006B2D06">
      <w:pPr>
        <w:spacing w:after="0" w:line="240" w:lineRule="auto"/>
        <w:ind w:left="270" w:hanging="270"/>
        <w:rPr>
          <w:rFonts w:ascii="Arial" w:hAnsi="Arial" w:cs="Arial"/>
          <w:i/>
          <w:sz w:val="16"/>
          <w:szCs w:val="16"/>
        </w:rPr>
      </w:pPr>
      <w:r w:rsidRPr="006B2D06">
        <w:rPr>
          <w:rFonts w:ascii="Arial" w:hAnsi="Arial" w:cs="Arial"/>
          <w:i/>
          <w:sz w:val="16"/>
          <w:szCs w:val="16"/>
          <w:vertAlign w:val="superscript"/>
        </w:rPr>
        <w:t xml:space="preserve"> *** </w:t>
      </w:r>
      <w:r w:rsidRPr="006B2D06">
        <w:rPr>
          <w:rFonts w:ascii="Arial" w:hAnsi="Arial" w:cs="Arial"/>
          <w:i/>
          <w:sz w:val="16"/>
          <w:szCs w:val="16"/>
        </w:rPr>
        <w:t>Passing grades in all courses prescribed under “OTHER COURSES” are required as part of the qualification for takin</w:t>
      </w:r>
      <w:r>
        <w:rPr>
          <w:rFonts w:ascii="Arial" w:hAnsi="Arial" w:cs="Arial"/>
          <w:i/>
          <w:sz w:val="16"/>
          <w:szCs w:val="16"/>
        </w:rPr>
        <w:t xml:space="preserve">g the general or comprehensive </w:t>
      </w:r>
      <w:r w:rsidRPr="006B2D06">
        <w:rPr>
          <w:rFonts w:ascii="Arial" w:hAnsi="Arial" w:cs="Arial"/>
          <w:i/>
          <w:sz w:val="16"/>
          <w:szCs w:val="16"/>
        </w:rPr>
        <w:t>examination.  The grades in said courses shall not be included in computing the weighted average grade (2.00 or better) that is required for prescribed major and minor/cognate courses.</w:t>
      </w:r>
    </w:p>
    <w:p w14:paraId="634F0BFC" w14:textId="77777777" w:rsidR="006B2D06" w:rsidRDefault="006B2D06" w:rsidP="006B2D06">
      <w:pPr>
        <w:spacing w:after="0" w:line="240" w:lineRule="auto"/>
        <w:ind w:left="270" w:hanging="270"/>
        <w:rPr>
          <w:rFonts w:ascii="Arial" w:hAnsi="Arial" w:cs="Arial"/>
          <w:i/>
          <w:sz w:val="16"/>
          <w:szCs w:val="16"/>
        </w:rPr>
      </w:pPr>
    </w:p>
    <w:p w14:paraId="6A8BABA2" w14:textId="77777777" w:rsidR="006B2D06" w:rsidRPr="004B6DEA" w:rsidRDefault="006B2D06" w:rsidP="006B2D06">
      <w:pPr>
        <w:rPr>
          <w:rFonts w:ascii="Arial" w:hAnsi="Arial" w:cs="Arial"/>
          <w:b/>
          <w:sz w:val="16"/>
          <w:szCs w:val="16"/>
        </w:rPr>
      </w:pPr>
      <w:r w:rsidRPr="004B6DEA">
        <w:rPr>
          <w:rFonts w:ascii="Arial" w:hAnsi="Arial" w:cs="Arial"/>
          <w:b/>
          <w:sz w:val="16"/>
          <w:szCs w:val="16"/>
        </w:rPr>
        <w:t>* Indicate N/A or NONE for fields not applicable</w:t>
      </w:r>
    </w:p>
    <w:p w14:paraId="0B44495C" w14:textId="77777777" w:rsidR="006B2D06" w:rsidRDefault="006B2D06" w:rsidP="006B2D06">
      <w:pPr>
        <w:spacing w:after="0" w:line="240" w:lineRule="auto"/>
        <w:ind w:left="270" w:hanging="270"/>
        <w:rPr>
          <w:rFonts w:ascii="Arial" w:hAnsi="Arial" w:cs="Arial"/>
          <w:i/>
          <w:sz w:val="16"/>
          <w:szCs w:val="16"/>
        </w:rPr>
      </w:pPr>
    </w:p>
    <w:p w14:paraId="1AF97F71" w14:textId="77777777" w:rsidR="00C645DE" w:rsidRDefault="00C645DE" w:rsidP="006B2D06">
      <w:pPr>
        <w:spacing w:after="0" w:line="240" w:lineRule="auto"/>
        <w:ind w:left="270" w:hanging="270"/>
        <w:rPr>
          <w:rFonts w:ascii="Arial" w:hAnsi="Arial" w:cs="Arial"/>
          <w:i/>
          <w:sz w:val="16"/>
          <w:szCs w:val="16"/>
        </w:rPr>
      </w:pPr>
    </w:p>
    <w:p w14:paraId="709AC107" w14:textId="77777777" w:rsidR="00C645DE" w:rsidRDefault="00C645DE" w:rsidP="006B2D06">
      <w:pPr>
        <w:spacing w:after="0" w:line="240" w:lineRule="auto"/>
        <w:ind w:left="270" w:hanging="270"/>
        <w:rPr>
          <w:rFonts w:ascii="Arial" w:hAnsi="Arial" w:cs="Arial"/>
          <w:i/>
          <w:sz w:val="16"/>
          <w:szCs w:val="16"/>
        </w:rPr>
      </w:pPr>
    </w:p>
    <w:p w14:paraId="542E6493" w14:textId="77777777" w:rsidR="00C645DE" w:rsidRPr="006B2D06" w:rsidRDefault="00C645DE" w:rsidP="006B2D06">
      <w:pPr>
        <w:spacing w:after="0" w:line="240" w:lineRule="auto"/>
        <w:ind w:left="270" w:hanging="270"/>
        <w:rPr>
          <w:rFonts w:ascii="Arial" w:hAnsi="Arial" w:cs="Arial"/>
          <w:i/>
          <w:sz w:val="16"/>
          <w:szCs w:val="16"/>
        </w:rPr>
      </w:pP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3936"/>
        <w:gridCol w:w="1317"/>
        <w:gridCol w:w="1067"/>
        <w:gridCol w:w="1050"/>
        <w:gridCol w:w="1626"/>
      </w:tblGrid>
      <w:tr w:rsidR="006B2D06" w:rsidRPr="006B2D06" w14:paraId="61A6E474" w14:textId="77777777" w:rsidTr="006B2D06">
        <w:tc>
          <w:tcPr>
            <w:tcW w:w="3936" w:type="dxa"/>
            <w:vAlign w:val="center"/>
          </w:tcPr>
          <w:p w14:paraId="55BF0A4A" w14:textId="77777777" w:rsidR="006B2D06" w:rsidRPr="006B2D06" w:rsidRDefault="006B2D06" w:rsidP="00903F30">
            <w:pPr>
              <w:jc w:val="center"/>
              <w:rPr>
                <w:rFonts w:ascii="Arial" w:hAnsi="Arial" w:cs="Arial"/>
                <w:b/>
              </w:rPr>
            </w:pPr>
            <w:r w:rsidRPr="006B2D06">
              <w:rPr>
                <w:rFonts w:ascii="Arial" w:hAnsi="Arial" w:cs="Arial"/>
                <w:b/>
              </w:rPr>
              <w:lastRenderedPageBreak/>
              <w:t>COURSES APPROVED FOR TRANSFER CREDIT (6 &amp; 9 UNITS MAXIMUM FOR MASTER’S AND Ph.D.</w:t>
            </w:r>
          </w:p>
        </w:tc>
        <w:tc>
          <w:tcPr>
            <w:tcW w:w="1317" w:type="dxa"/>
            <w:vAlign w:val="center"/>
          </w:tcPr>
          <w:p w14:paraId="1CFA97BF" w14:textId="77777777" w:rsidR="006B2D06" w:rsidRPr="006B2D06" w:rsidRDefault="006B2D06" w:rsidP="00903F30">
            <w:pPr>
              <w:jc w:val="center"/>
              <w:rPr>
                <w:rFonts w:ascii="Arial" w:hAnsi="Arial" w:cs="Arial"/>
                <w:b/>
              </w:rPr>
            </w:pPr>
            <w:r w:rsidRPr="006B2D06">
              <w:rPr>
                <w:rFonts w:ascii="Arial" w:hAnsi="Arial" w:cs="Arial"/>
                <w:b/>
              </w:rPr>
              <w:t>DATE TAKEN</w:t>
            </w:r>
          </w:p>
        </w:tc>
        <w:tc>
          <w:tcPr>
            <w:tcW w:w="1067" w:type="dxa"/>
            <w:vAlign w:val="center"/>
          </w:tcPr>
          <w:p w14:paraId="549C2C37" w14:textId="77777777" w:rsidR="006B2D06" w:rsidRPr="006B2D06" w:rsidRDefault="006B2D06" w:rsidP="00903F30">
            <w:pPr>
              <w:jc w:val="center"/>
              <w:rPr>
                <w:rFonts w:ascii="Arial" w:hAnsi="Arial" w:cs="Arial"/>
                <w:b/>
              </w:rPr>
            </w:pPr>
            <w:r w:rsidRPr="006B2D06">
              <w:rPr>
                <w:rFonts w:ascii="Arial" w:hAnsi="Arial" w:cs="Arial"/>
                <w:b/>
              </w:rPr>
              <w:t>GRADE</w:t>
            </w:r>
          </w:p>
        </w:tc>
        <w:tc>
          <w:tcPr>
            <w:tcW w:w="1050" w:type="dxa"/>
            <w:vAlign w:val="center"/>
          </w:tcPr>
          <w:p w14:paraId="06590BCE" w14:textId="77777777" w:rsidR="006B2D06" w:rsidRPr="006B2D06" w:rsidRDefault="006B2D06" w:rsidP="00903F30">
            <w:pPr>
              <w:jc w:val="center"/>
              <w:rPr>
                <w:rFonts w:ascii="Arial" w:hAnsi="Arial" w:cs="Arial"/>
                <w:b/>
              </w:rPr>
            </w:pPr>
            <w:r w:rsidRPr="006B2D06">
              <w:rPr>
                <w:rFonts w:ascii="Arial" w:hAnsi="Arial" w:cs="Arial"/>
                <w:b/>
              </w:rPr>
              <w:t>UNIT</w:t>
            </w:r>
          </w:p>
        </w:tc>
        <w:tc>
          <w:tcPr>
            <w:tcW w:w="1626" w:type="dxa"/>
            <w:vAlign w:val="center"/>
          </w:tcPr>
          <w:p w14:paraId="21269ECD" w14:textId="77777777" w:rsidR="006B2D06" w:rsidRPr="006B2D06" w:rsidRDefault="006B2D06" w:rsidP="00903F30">
            <w:pPr>
              <w:jc w:val="center"/>
              <w:rPr>
                <w:rFonts w:ascii="Arial" w:hAnsi="Arial" w:cs="Arial"/>
                <w:b/>
              </w:rPr>
            </w:pPr>
            <w:r w:rsidRPr="006B2D06">
              <w:rPr>
                <w:rFonts w:ascii="Arial" w:hAnsi="Arial" w:cs="Arial"/>
                <w:b/>
              </w:rPr>
              <w:t>INSTITUTION</w:t>
            </w:r>
          </w:p>
        </w:tc>
      </w:tr>
      <w:tr w:rsidR="006B2D06" w:rsidRPr="00B43070" w14:paraId="263DC905" w14:textId="77777777" w:rsidTr="006B2D06">
        <w:tc>
          <w:tcPr>
            <w:tcW w:w="3936" w:type="dxa"/>
          </w:tcPr>
          <w:p w14:paraId="5A972901" w14:textId="12D53C5D" w:rsidR="006B2D06" w:rsidRPr="004B6DEA" w:rsidRDefault="006B2D06" w:rsidP="00903F3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740CF6A8" w14:textId="77777777" w:rsidR="006B2D06" w:rsidRPr="00B43070" w:rsidRDefault="006B2D06" w:rsidP="00903F3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7" w:type="dxa"/>
          </w:tcPr>
          <w:p w14:paraId="305F8F6E" w14:textId="77777777" w:rsidR="006B2D06" w:rsidRPr="00B43070" w:rsidRDefault="006B2D06" w:rsidP="00903F3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50" w:type="dxa"/>
          </w:tcPr>
          <w:p w14:paraId="5D0E474D" w14:textId="77777777" w:rsidR="006B2D06" w:rsidRPr="00B43070" w:rsidRDefault="006B2D06" w:rsidP="00903F3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6" w:type="dxa"/>
          </w:tcPr>
          <w:p w14:paraId="07D234BC" w14:textId="77777777" w:rsidR="006B2D06" w:rsidRPr="00B43070" w:rsidRDefault="006B2D06" w:rsidP="00903F3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2D06" w:rsidRPr="00B43070" w14:paraId="3C769165" w14:textId="77777777" w:rsidTr="006B2D06">
        <w:tc>
          <w:tcPr>
            <w:tcW w:w="3936" w:type="dxa"/>
          </w:tcPr>
          <w:p w14:paraId="2B558B8D" w14:textId="197970E9" w:rsidR="006B2D06" w:rsidRPr="004B6DEA" w:rsidRDefault="006B2D06" w:rsidP="00903F3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0BD765AF" w14:textId="77777777" w:rsidR="006B2D06" w:rsidRPr="00B43070" w:rsidRDefault="006B2D06" w:rsidP="00903F3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7" w:type="dxa"/>
          </w:tcPr>
          <w:p w14:paraId="6164ACA9" w14:textId="77777777" w:rsidR="006B2D06" w:rsidRPr="00B43070" w:rsidRDefault="006B2D06" w:rsidP="00903F3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50" w:type="dxa"/>
          </w:tcPr>
          <w:p w14:paraId="6E40B12C" w14:textId="77777777" w:rsidR="006B2D06" w:rsidRPr="00B43070" w:rsidRDefault="006B2D06" w:rsidP="00903F3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6" w:type="dxa"/>
          </w:tcPr>
          <w:p w14:paraId="42D9E6C3" w14:textId="77777777" w:rsidR="006B2D06" w:rsidRPr="00B43070" w:rsidRDefault="006B2D06" w:rsidP="00903F3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BB49F44" w14:textId="77777777" w:rsidR="006B2D06" w:rsidRDefault="006B2D06" w:rsidP="006B2D06">
      <w:pPr>
        <w:spacing w:after="0" w:line="240" w:lineRule="auto"/>
        <w:rPr>
          <w:rFonts w:ascii="Arial" w:hAnsi="Arial" w:cs="Arial"/>
        </w:rPr>
      </w:pPr>
    </w:p>
    <w:p w14:paraId="4B4EC9CC" w14:textId="77777777" w:rsidR="006B2D06" w:rsidRDefault="006B2D06" w:rsidP="006B2D06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</w:rPr>
        <w:t xml:space="preserve">Foreign Language(s) prescribed: </w:t>
      </w:r>
    </w:p>
    <w:p w14:paraId="28A065A3" w14:textId="62ED6C2A" w:rsidR="004B6DEA" w:rsidRPr="004B6DEA" w:rsidRDefault="004B6DEA" w:rsidP="006B2D06">
      <w:pPr>
        <w:spacing w:after="0" w:line="240" w:lineRule="auto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________________________________</w:t>
      </w:r>
    </w:p>
    <w:p w14:paraId="2C67DF7B" w14:textId="77777777" w:rsidR="006B2D06" w:rsidRPr="0095185E" w:rsidRDefault="006B2D06" w:rsidP="006B2D06">
      <w:pPr>
        <w:spacing w:after="0" w:line="240" w:lineRule="auto"/>
        <w:rPr>
          <w:rFonts w:ascii="Arial" w:hAnsi="Arial" w:cs="Arial"/>
        </w:rPr>
      </w:pPr>
    </w:p>
    <w:p w14:paraId="27F52D2E" w14:textId="77777777" w:rsidR="006B2D06" w:rsidRPr="0095185E" w:rsidRDefault="006B2D06" w:rsidP="006B2D06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</w:rPr>
        <w:t>Recommending Approval: Graduate Advisory Committee (GAC):</w:t>
      </w:r>
    </w:p>
    <w:p w14:paraId="03D2F9BC" w14:textId="77777777" w:rsidR="006B2D06" w:rsidRPr="0095185E" w:rsidRDefault="006B2D06" w:rsidP="006B2D06">
      <w:pPr>
        <w:spacing w:after="0" w:line="240" w:lineRule="auto"/>
        <w:rPr>
          <w:rFonts w:ascii="Arial" w:hAnsi="Arial" w:cs="Arial"/>
        </w:rPr>
      </w:pPr>
    </w:p>
    <w:p w14:paraId="4FC3415E" w14:textId="77777777" w:rsidR="006B2D06" w:rsidRPr="0095185E" w:rsidRDefault="006B2D06" w:rsidP="006B2D06">
      <w:pPr>
        <w:spacing w:after="0" w:line="240" w:lineRule="auto"/>
        <w:rPr>
          <w:rFonts w:ascii="Arial" w:hAnsi="Arial" w:cs="Arial"/>
        </w:rPr>
      </w:pPr>
    </w:p>
    <w:p w14:paraId="10AF831A" w14:textId="7BD0E9F8" w:rsidR="006B2D06" w:rsidRDefault="006B2D06" w:rsidP="006B2D0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4B6DEA">
        <w:rPr>
          <w:rFonts w:ascii="Arial" w:hAnsi="Arial" w:cs="Arial"/>
          <w:u w:val="single"/>
        </w:rPr>
        <w:t xml:space="preserve">     </w:t>
      </w:r>
      <w:r w:rsidR="00C645DE">
        <w:rPr>
          <w:rFonts w:ascii="Arial" w:hAnsi="Arial" w:cs="Arial"/>
          <w:u w:val="single"/>
        </w:rPr>
        <w:t>__________________</w:t>
      </w:r>
      <w:r>
        <w:rPr>
          <w:rFonts w:ascii="Arial" w:hAnsi="Arial" w:cs="Arial"/>
        </w:rPr>
        <w:tab/>
        <w:t xml:space="preserve">              </w:t>
      </w:r>
      <w:r w:rsidR="004B6DEA">
        <w:rPr>
          <w:rFonts w:ascii="Arial" w:hAnsi="Arial" w:cs="Arial"/>
        </w:rPr>
        <w:t xml:space="preserve"> </w:t>
      </w:r>
      <w:r w:rsidR="00C645DE">
        <w:rPr>
          <w:rFonts w:ascii="Arial" w:hAnsi="Arial" w:cs="Arial"/>
          <w:u w:val="single"/>
        </w:rPr>
        <w:t>__________________</w:t>
      </w:r>
      <w:r>
        <w:rPr>
          <w:rFonts w:ascii="Arial" w:hAnsi="Arial" w:cs="Arial"/>
        </w:rPr>
        <w:tab/>
      </w:r>
    </w:p>
    <w:p w14:paraId="384528A7" w14:textId="77777777" w:rsidR="006B2D06" w:rsidRDefault="006B2D06" w:rsidP="006B2D0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Chairma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Membe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50356EF3" w14:textId="77777777" w:rsidR="006B2D06" w:rsidRDefault="006B2D06" w:rsidP="006B2D0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2CEE49C7" w14:textId="7EB65DF5" w:rsidR="006B2D06" w:rsidRPr="00F077F2" w:rsidRDefault="006B2D06" w:rsidP="006B2D06">
      <w:pPr>
        <w:spacing w:after="0" w:line="240" w:lineRule="auto"/>
        <w:rPr>
          <w:rFonts w:ascii="Arial" w:hAnsi="Arial" w:cs="Arial"/>
          <w:u w:val="single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C645DE">
        <w:rPr>
          <w:rFonts w:ascii="Arial" w:hAnsi="Arial" w:cs="Arial"/>
          <w:u w:val="single"/>
        </w:rPr>
        <w:t xml:space="preserve">____________________ </w:t>
      </w:r>
      <w:r w:rsidR="00C645DE">
        <w:rPr>
          <w:rFonts w:ascii="Arial" w:hAnsi="Arial" w:cs="Arial"/>
        </w:rPr>
        <w:tab/>
        <w:t xml:space="preserve">               </w:t>
      </w:r>
      <w:r w:rsidR="004B6DEA">
        <w:rPr>
          <w:rFonts w:ascii="Arial" w:hAnsi="Arial" w:cs="Arial"/>
          <w:u w:val="single"/>
        </w:rPr>
        <w:t>________</w:t>
      </w:r>
      <w:r w:rsidR="00C645DE">
        <w:rPr>
          <w:rFonts w:ascii="Arial" w:hAnsi="Arial" w:cs="Arial"/>
          <w:u w:val="single"/>
        </w:rPr>
        <w:t>__________</w:t>
      </w:r>
      <w:r>
        <w:rPr>
          <w:rFonts w:ascii="Arial" w:hAnsi="Arial" w:cs="Arial"/>
          <w:u w:val="single"/>
        </w:rPr>
        <w:t xml:space="preserve"> </w:t>
      </w:r>
    </w:p>
    <w:p w14:paraId="4C91278A" w14:textId="77777777" w:rsidR="006B2D06" w:rsidRPr="0095185E" w:rsidRDefault="006B2D06" w:rsidP="006B2D0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Membe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Member</w:t>
      </w:r>
    </w:p>
    <w:p w14:paraId="77A6C793" w14:textId="77777777" w:rsidR="006B2D06" w:rsidRPr="0095185E" w:rsidRDefault="006B2D06" w:rsidP="006B2D06">
      <w:pPr>
        <w:spacing w:after="0" w:line="240" w:lineRule="auto"/>
        <w:rPr>
          <w:rFonts w:ascii="Arial" w:hAnsi="Arial" w:cs="Arial"/>
        </w:rPr>
      </w:pPr>
    </w:p>
    <w:p w14:paraId="54434890" w14:textId="77777777" w:rsidR="006B2D06" w:rsidRPr="0095185E" w:rsidRDefault="006B2D06" w:rsidP="006B2D06">
      <w:pPr>
        <w:spacing w:after="0" w:line="240" w:lineRule="auto"/>
        <w:rPr>
          <w:rFonts w:ascii="Arial" w:hAnsi="Arial" w:cs="Arial"/>
        </w:rPr>
      </w:pPr>
    </w:p>
    <w:p w14:paraId="3443A763" w14:textId="77777777" w:rsidR="006B2D06" w:rsidRDefault="006B2D06" w:rsidP="006B2D06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</w:rPr>
        <w:t>Endorsed by:</w:t>
      </w:r>
    </w:p>
    <w:p w14:paraId="22794A19" w14:textId="77777777" w:rsidR="004B6DEA" w:rsidRDefault="004B6DEA" w:rsidP="006B2D06">
      <w:pPr>
        <w:spacing w:after="0" w:line="240" w:lineRule="auto"/>
        <w:rPr>
          <w:rFonts w:ascii="Arial" w:hAnsi="Arial" w:cs="Arial"/>
        </w:rPr>
      </w:pPr>
    </w:p>
    <w:p w14:paraId="221C5F59" w14:textId="77777777" w:rsidR="006B2D06" w:rsidRPr="0095185E" w:rsidRDefault="006B2D06" w:rsidP="006B2D06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  <w:t xml:space="preserve">           </w:t>
      </w:r>
    </w:p>
    <w:p w14:paraId="3582B100" w14:textId="62036D88" w:rsidR="006B2D06" w:rsidRDefault="00C645DE" w:rsidP="006B2D0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u w:val="single"/>
        </w:rPr>
        <w:t>___________________</w:t>
      </w:r>
    </w:p>
    <w:p w14:paraId="71CD1467" w14:textId="36059030" w:rsidR="006B2D06" w:rsidRPr="0095185E" w:rsidRDefault="006B2D06" w:rsidP="006B2D0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Head</w:t>
      </w:r>
      <w:r w:rsidRPr="0095185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epartment of </w:t>
      </w:r>
      <w:r w:rsidR="00C645DE">
        <w:rPr>
          <w:rFonts w:ascii="Arial" w:hAnsi="Arial" w:cs="Arial"/>
          <w:u w:val="single"/>
        </w:rPr>
        <w:t>____________</w:t>
      </w:r>
      <w:r w:rsidRPr="0095185E">
        <w:rPr>
          <w:rFonts w:ascii="Arial" w:hAnsi="Arial" w:cs="Arial"/>
        </w:rPr>
        <w:t xml:space="preserve">   </w:t>
      </w:r>
    </w:p>
    <w:p w14:paraId="6394B797" w14:textId="77777777" w:rsidR="006B2D06" w:rsidRPr="0095185E" w:rsidRDefault="006B2D06" w:rsidP="006B2D06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</w:rPr>
        <w:t xml:space="preserve"> </w:t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</w:t>
      </w:r>
      <w:r w:rsidRPr="0095185E">
        <w:rPr>
          <w:rFonts w:ascii="Arial" w:hAnsi="Arial" w:cs="Arial"/>
        </w:rPr>
        <w:t>Noted:</w:t>
      </w:r>
    </w:p>
    <w:p w14:paraId="5B540594" w14:textId="77777777" w:rsidR="006B2D06" w:rsidRPr="0095185E" w:rsidRDefault="006B2D06" w:rsidP="006B2D06">
      <w:pPr>
        <w:spacing w:after="0" w:line="240" w:lineRule="auto"/>
        <w:ind w:left="6480"/>
        <w:rPr>
          <w:rFonts w:ascii="Arial" w:hAnsi="Arial" w:cs="Arial"/>
          <w:b/>
        </w:rPr>
      </w:pPr>
      <w:r w:rsidRPr="0095185E">
        <w:rPr>
          <w:rFonts w:ascii="Arial" w:hAnsi="Arial" w:cs="Arial"/>
        </w:rPr>
        <w:t xml:space="preserve">     </w:t>
      </w:r>
      <w:r w:rsidRPr="0095185E">
        <w:rPr>
          <w:rFonts w:ascii="Arial" w:hAnsi="Arial" w:cs="Arial"/>
          <w:b/>
        </w:rPr>
        <w:tab/>
      </w:r>
    </w:p>
    <w:p w14:paraId="4166E3EB" w14:textId="77777777" w:rsidR="006B2D06" w:rsidRPr="0095185E" w:rsidRDefault="006B2D06" w:rsidP="006B2D06">
      <w:pPr>
        <w:spacing w:after="0" w:line="240" w:lineRule="auto"/>
        <w:ind w:left="6480"/>
        <w:rPr>
          <w:rFonts w:ascii="Arial" w:hAnsi="Arial" w:cs="Arial"/>
          <w:b/>
        </w:rPr>
      </w:pPr>
    </w:p>
    <w:p w14:paraId="23429074" w14:textId="77777777" w:rsidR="006B2D06" w:rsidRPr="004B6DEA" w:rsidRDefault="006B2D06" w:rsidP="006B2D06">
      <w:pPr>
        <w:spacing w:after="0" w:line="240" w:lineRule="auto"/>
        <w:rPr>
          <w:rFonts w:ascii="Arial" w:hAnsi="Arial" w:cs="Arial"/>
          <w:u w:val="single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</w:t>
      </w:r>
      <w:r w:rsidRPr="004B6DEA">
        <w:rPr>
          <w:rFonts w:ascii="Arial" w:hAnsi="Arial" w:cs="Arial"/>
          <w:u w:val="single"/>
        </w:rPr>
        <w:t>CATHERINE C. ARRADAZA</w:t>
      </w:r>
    </w:p>
    <w:p w14:paraId="4BAC8310" w14:textId="77777777" w:rsidR="006B2D06" w:rsidRPr="002C44F1" w:rsidRDefault="006B2D06" w:rsidP="006B2D06">
      <w:pPr>
        <w:spacing w:after="0" w:line="240" w:lineRule="auto"/>
        <w:rPr>
          <w:rFonts w:ascii="Arial" w:hAnsi="Arial" w:cs="Arial"/>
          <w:i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</w:t>
      </w:r>
      <w:r w:rsidRPr="0095185E">
        <w:rPr>
          <w:rFonts w:ascii="Arial" w:hAnsi="Arial" w:cs="Arial"/>
          <w:i/>
        </w:rPr>
        <w:t>Secretary, Graduate School</w:t>
      </w:r>
      <w:r w:rsidRPr="0095185E">
        <w:rPr>
          <w:rFonts w:ascii="Arial" w:hAnsi="Arial" w:cs="Arial"/>
        </w:rPr>
        <w:t xml:space="preserve"> </w:t>
      </w:r>
    </w:p>
    <w:p w14:paraId="342CDD3F" w14:textId="77777777" w:rsidR="006B2D06" w:rsidRPr="0095185E" w:rsidRDefault="006B2D06" w:rsidP="006B2D0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</w:t>
      </w:r>
      <w:r w:rsidRPr="0095185E">
        <w:rPr>
          <w:rFonts w:ascii="Arial" w:hAnsi="Arial" w:cs="Arial"/>
        </w:rPr>
        <w:t>Date: ______________</w:t>
      </w:r>
    </w:p>
    <w:p w14:paraId="38308AF6" w14:textId="77777777" w:rsidR="006B2D06" w:rsidRPr="0095185E" w:rsidRDefault="006B2D06" w:rsidP="006B2D06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  <w:t xml:space="preserve">             </w:t>
      </w:r>
    </w:p>
    <w:p w14:paraId="394FC760" w14:textId="77777777" w:rsidR="006B2D06" w:rsidRPr="0095185E" w:rsidRDefault="006B2D06" w:rsidP="006B2D06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</w:rPr>
        <w:t>Approved:</w:t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  <w:t xml:space="preserve">     </w:t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   </w:t>
      </w:r>
    </w:p>
    <w:p w14:paraId="44A076B5" w14:textId="77777777" w:rsidR="006B2D06" w:rsidRDefault="006B2D06" w:rsidP="006B2D06">
      <w:pPr>
        <w:spacing w:after="0" w:line="240" w:lineRule="auto"/>
        <w:rPr>
          <w:rFonts w:ascii="Arial" w:hAnsi="Arial" w:cs="Arial"/>
        </w:rPr>
      </w:pPr>
    </w:p>
    <w:p w14:paraId="5AF6C682" w14:textId="77777777" w:rsidR="004B6DEA" w:rsidRDefault="004B6DEA" w:rsidP="006B2D06">
      <w:pPr>
        <w:spacing w:after="0" w:line="240" w:lineRule="auto"/>
        <w:rPr>
          <w:rFonts w:ascii="Arial" w:hAnsi="Arial" w:cs="Arial"/>
        </w:rPr>
      </w:pPr>
    </w:p>
    <w:p w14:paraId="482A5160" w14:textId="5D42CBE8" w:rsidR="006B2D06" w:rsidRPr="004B6DEA" w:rsidRDefault="00C645DE" w:rsidP="006B2D06">
      <w:pPr>
        <w:spacing w:after="0" w:line="240" w:lineRule="auto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_________________</w:t>
      </w:r>
    </w:p>
    <w:p w14:paraId="1A80BC26" w14:textId="0F74EE25" w:rsidR="006B2D06" w:rsidRPr="00C7506D" w:rsidRDefault="006B2D06" w:rsidP="006B2D06">
      <w:pPr>
        <w:spacing w:after="0" w:line="240" w:lineRule="auto"/>
        <w:rPr>
          <w:rFonts w:ascii="Arial" w:hAnsi="Arial" w:cs="Arial"/>
          <w:u w:val="single"/>
        </w:rPr>
      </w:pPr>
      <w:r>
        <w:rPr>
          <w:rFonts w:ascii="Arial" w:hAnsi="Arial" w:cs="Arial"/>
        </w:rPr>
        <w:t>Dean</w:t>
      </w:r>
      <w:r w:rsidRPr="0095185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College of </w:t>
      </w:r>
      <w:r w:rsidR="00C645DE">
        <w:rPr>
          <w:rFonts w:ascii="Arial" w:hAnsi="Arial" w:cs="Arial"/>
          <w:u w:val="single"/>
        </w:rPr>
        <w:t>___________________</w:t>
      </w:r>
    </w:p>
    <w:p w14:paraId="57BEC356" w14:textId="77777777" w:rsidR="006B2D06" w:rsidRDefault="006B2D06" w:rsidP="006B2D06">
      <w:pPr>
        <w:spacing w:after="0" w:line="240" w:lineRule="auto"/>
        <w:rPr>
          <w:rFonts w:ascii="Arial" w:hAnsi="Arial" w:cs="Arial"/>
        </w:rPr>
      </w:pPr>
    </w:p>
    <w:p w14:paraId="4C58A9A9" w14:textId="77777777" w:rsidR="006B2D06" w:rsidRPr="0095185E" w:rsidRDefault="006B2D06" w:rsidP="006B2D0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95185E">
        <w:rPr>
          <w:rFonts w:ascii="Arial" w:hAnsi="Arial" w:cs="Arial"/>
        </w:rPr>
        <w:t>Recorded:</w:t>
      </w:r>
    </w:p>
    <w:p w14:paraId="0071960F" w14:textId="77777777" w:rsidR="004B6DEA" w:rsidRDefault="006B2D06" w:rsidP="006B2D06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</w:rPr>
        <w:t xml:space="preserve">  </w:t>
      </w:r>
    </w:p>
    <w:p w14:paraId="209672E0" w14:textId="77777777" w:rsidR="006B2D06" w:rsidRPr="0095185E" w:rsidRDefault="006B2D06" w:rsidP="006B2D06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</w:rPr>
        <w:t xml:space="preserve">      </w:t>
      </w:r>
    </w:p>
    <w:p w14:paraId="46C1C268" w14:textId="77777777" w:rsidR="006B2D06" w:rsidRPr="004B6DEA" w:rsidRDefault="006B2D06" w:rsidP="006B2D06">
      <w:pPr>
        <w:spacing w:after="0" w:line="240" w:lineRule="auto"/>
        <w:rPr>
          <w:rFonts w:ascii="Arial" w:hAnsi="Arial" w:cs="Arial"/>
          <w:u w:val="single"/>
        </w:rPr>
      </w:pPr>
      <w:r w:rsidRPr="004B6DEA">
        <w:rPr>
          <w:rFonts w:ascii="Arial" w:hAnsi="Arial" w:cs="Arial"/>
          <w:u w:val="single"/>
        </w:rPr>
        <w:t>ANABELLA B. TULIN</w:t>
      </w:r>
      <w:r w:rsidRPr="004B6DEA">
        <w:rPr>
          <w:rFonts w:ascii="Arial" w:hAnsi="Arial" w:cs="Arial"/>
        </w:rPr>
        <w:tab/>
      </w:r>
      <w:r w:rsidRPr="004B6DEA">
        <w:rPr>
          <w:rFonts w:ascii="Arial" w:hAnsi="Arial" w:cs="Arial"/>
        </w:rPr>
        <w:tab/>
        <w:t xml:space="preserve">     </w:t>
      </w:r>
      <w:r w:rsidRPr="004B6DEA">
        <w:rPr>
          <w:rFonts w:ascii="Arial" w:hAnsi="Arial" w:cs="Arial"/>
        </w:rPr>
        <w:tab/>
      </w:r>
      <w:r w:rsidRPr="004B6DEA">
        <w:rPr>
          <w:rFonts w:ascii="Arial" w:hAnsi="Arial" w:cs="Arial"/>
        </w:rPr>
        <w:tab/>
      </w:r>
      <w:r w:rsidRPr="004B6DEA">
        <w:rPr>
          <w:rFonts w:ascii="Arial" w:hAnsi="Arial" w:cs="Arial"/>
        </w:rPr>
        <w:tab/>
        <w:t xml:space="preserve">       </w:t>
      </w:r>
      <w:r w:rsidR="004B6DEA">
        <w:rPr>
          <w:rFonts w:ascii="Arial" w:hAnsi="Arial" w:cs="Arial"/>
        </w:rPr>
        <w:tab/>
        <w:t xml:space="preserve">     </w:t>
      </w:r>
      <w:r w:rsidRPr="004B6DEA">
        <w:rPr>
          <w:rFonts w:ascii="Arial" w:hAnsi="Arial" w:cs="Arial"/>
          <w:u w:val="single"/>
        </w:rPr>
        <w:t xml:space="preserve">MARWEN A. CASTAÑEDA </w:t>
      </w:r>
    </w:p>
    <w:p w14:paraId="124BFC9E" w14:textId="77777777" w:rsidR="006B2D06" w:rsidRPr="0095185E" w:rsidRDefault="006B2D06" w:rsidP="006B2D06">
      <w:pPr>
        <w:spacing w:after="0" w:line="240" w:lineRule="auto"/>
        <w:rPr>
          <w:rFonts w:ascii="Arial" w:hAnsi="Arial" w:cs="Arial"/>
        </w:rPr>
      </w:pPr>
      <w:r w:rsidRPr="0095185E">
        <w:rPr>
          <w:rFonts w:ascii="Arial" w:hAnsi="Arial" w:cs="Arial"/>
          <w:i/>
        </w:rPr>
        <w:t>Dean, Graduate School</w:t>
      </w:r>
      <w:r w:rsidRPr="0095185E">
        <w:rPr>
          <w:rFonts w:ascii="Arial" w:hAnsi="Arial" w:cs="Arial"/>
        </w:rPr>
        <w:tab/>
      </w:r>
      <w:r w:rsidRPr="0095185E">
        <w:rPr>
          <w:rFonts w:ascii="Arial" w:hAnsi="Arial" w:cs="Arial"/>
        </w:rPr>
        <w:tab/>
        <w:t xml:space="preserve">      </w:t>
      </w:r>
      <w:r w:rsidR="004B6DEA">
        <w:rPr>
          <w:rFonts w:ascii="Arial" w:hAnsi="Arial" w:cs="Arial"/>
        </w:rPr>
        <w:t xml:space="preserve">            </w:t>
      </w:r>
      <w:r w:rsidR="004B6DEA">
        <w:rPr>
          <w:rFonts w:ascii="Arial" w:hAnsi="Arial" w:cs="Arial"/>
        </w:rPr>
        <w:tab/>
        <w:t xml:space="preserve">                 </w:t>
      </w:r>
      <w:r w:rsidRPr="0095185E">
        <w:rPr>
          <w:rFonts w:ascii="Arial" w:hAnsi="Arial" w:cs="Arial"/>
          <w:i/>
        </w:rPr>
        <w:t>University Registrar</w:t>
      </w:r>
    </w:p>
    <w:p w14:paraId="0826F9B1" w14:textId="77777777" w:rsidR="006B2D06" w:rsidRDefault="006B2D06" w:rsidP="006B2D06">
      <w:pPr>
        <w:spacing w:after="0" w:line="240" w:lineRule="auto"/>
        <w:rPr>
          <w:sz w:val="24"/>
        </w:rPr>
      </w:pPr>
      <w:r w:rsidRPr="0095185E">
        <w:rPr>
          <w:rFonts w:ascii="Arial" w:hAnsi="Arial" w:cs="Arial"/>
        </w:rPr>
        <w:t>Date: _______</w:t>
      </w:r>
      <w:r w:rsidR="004B6DEA">
        <w:rPr>
          <w:rFonts w:ascii="Arial" w:hAnsi="Arial" w:cs="Arial"/>
        </w:rPr>
        <w:t>________</w:t>
      </w:r>
      <w:r w:rsidR="004B6DEA">
        <w:rPr>
          <w:rFonts w:ascii="Arial" w:hAnsi="Arial" w:cs="Arial"/>
        </w:rPr>
        <w:tab/>
      </w:r>
      <w:r w:rsidR="004B6DEA">
        <w:rPr>
          <w:rFonts w:ascii="Arial" w:hAnsi="Arial" w:cs="Arial"/>
        </w:rPr>
        <w:tab/>
      </w:r>
      <w:r w:rsidR="004B6DEA">
        <w:rPr>
          <w:rFonts w:ascii="Arial" w:hAnsi="Arial" w:cs="Arial"/>
        </w:rPr>
        <w:tab/>
        <w:t xml:space="preserve"> </w:t>
      </w:r>
      <w:r w:rsidR="004B6DEA">
        <w:rPr>
          <w:rFonts w:ascii="Arial" w:hAnsi="Arial" w:cs="Arial"/>
        </w:rPr>
        <w:tab/>
        <w:t xml:space="preserve">                  </w:t>
      </w:r>
      <w:r w:rsidRPr="0095185E">
        <w:rPr>
          <w:rFonts w:ascii="Arial" w:hAnsi="Arial" w:cs="Arial"/>
        </w:rPr>
        <w:t>Date: ______________</w:t>
      </w:r>
    </w:p>
    <w:p w14:paraId="5A45A8EE" w14:textId="77777777" w:rsidR="006B2D06" w:rsidRDefault="006B2D06" w:rsidP="006B2D06">
      <w:pPr>
        <w:spacing w:after="0" w:line="240" w:lineRule="auto"/>
        <w:rPr>
          <w:rFonts w:ascii="Arial" w:hAnsi="Arial" w:cs="Arial"/>
          <w:b/>
        </w:rPr>
      </w:pPr>
    </w:p>
    <w:p w14:paraId="3D6EA40D" w14:textId="77777777" w:rsidR="006B2D06" w:rsidRPr="00836EC7" w:rsidRDefault="006B2D06" w:rsidP="006B2D06">
      <w:pPr>
        <w:spacing w:after="0" w:line="240" w:lineRule="auto"/>
        <w:jc w:val="both"/>
        <w:rPr>
          <w:i/>
          <w:sz w:val="16"/>
          <w:szCs w:val="16"/>
        </w:rPr>
      </w:pPr>
    </w:p>
    <w:p w14:paraId="58986EA6" w14:textId="77777777" w:rsidR="003E387C" w:rsidRPr="00836EC7" w:rsidRDefault="003E387C" w:rsidP="00D815B7">
      <w:pPr>
        <w:spacing w:after="0" w:line="240" w:lineRule="auto"/>
        <w:jc w:val="both"/>
        <w:rPr>
          <w:i/>
          <w:sz w:val="16"/>
          <w:szCs w:val="16"/>
        </w:rPr>
      </w:pPr>
    </w:p>
    <w:p w14:paraId="6AD9ADAB" w14:textId="77777777" w:rsidR="003E387C" w:rsidRDefault="003E387C" w:rsidP="003E387C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* Indicate N/A or NONE for fields not applicable</w:t>
      </w:r>
    </w:p>
    <w:p w14:paraId="3BE87162" w14:textId="77777777" w:rsidR="00836EC7" w:rsidRPr="00836EC7" w:rsidRDefault="00836EC7" w:rsidP="00836EC7">
      <w:pPr>
        <w:spacing w:after="0" w:line="240" w:lineRule="auto"/>
        <w:jc w:val="both"/>
        <w:rPr>
          <w:i/>
          <w:sz w:val="16"/>
          <w:szCs w:val="16"/>
        </w:rPr>
      </w:pPr>
    </w:p>
    <w:sectPr w:rsidR="00836EC7" w:rsidRPr="00836EC7" w:rsidSect="003E11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51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F3ABF" w14:textId="77777777" w:rsidR="00BF6E1B" w:rsidRDefault="00BF6E1B" w:rsidP="0037010E">
      <w:pPr>
        <w:spacing w:after="0" w:line="240" w:lineRule="auto"/>
      </w:pPr>
      <w:r>
        <w:separator/>
      </w:r>
    </w:p>
  </w:endnote>
  <w:endnote w:type="continuationSeparator" w:id="0">
    <w:p w14:paraId="0F1B0E59" w14:textId="77777777" w:rsidR="00BF6E1B" w:rsidRDefault="00BF6E1B" w:rsidP="003701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46095" w14:textId="77777777" w:rsidR="00013DAE" w:rsidRDefault="00013D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90" w:type="dxa"/>
      <w:tblInd w:w="-724" w:type="dxa"/>
      <w:tblLook w:val="04A0" w:firstRow="1" w:lastRow="0" w:firstColumn="1" w:lastColumn="0" w:noHBand="0" w:noVBand="1"/>
    </w:tblPr>
    <w:tblGrid>
      <w:gridCol w:w="9219"/>
      <w:gridCol w:w="1271"/>
    </w:tblGrid>
    <w:tr w:rsidR="00F84859" w14:paraId="4BC6E8C5" w14:textId="77777777" w:rsidTr="00E33BB7">
      <w:trPr>
        <w:trHeight w:val="122"/>
      </w:trPr>
      <w:tc>
        <w:tcPr>
          <w:tcW w:w="9219" w:type="dxa"/>
          <w:vMerge w:val="restart"/>
          <w:tcBorders>
            <w:top w:val="single" w:sz="8" w:space="0" w:color="006600"/>
          </w:tcBorders>
          <w:shd w:val="clear" w:color="auto" w:fill="auto"/>
          <w:vAlign w:val="center"/>
        </w:tcPr>
        <w:p w14:paraId="1531F21C" w14:textId="77777777" w:rsidR="00F84859" w:rsidRPr="00173AFD" w:rsidRDefault="00F84859" w:rsidP="00F84859">
          <w:pPr>
            <w:pStyle w:val="Footer"/>
            <w:ind w:left="1315" w:hanging="1135"/>
            <w:rPr>
              <w:rFonts w:ascii="Roboto" w:eastAsia="Calibri" w:hAnsi="Roboto"/>
              <w:sz w:val="16"/>
              <w:szCs w:val="16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Vision:</w:t>
          </w:r>
          <w:r w:rsidRPr="00173AFD">
            <w:rPr>
              <w:rFonts w:ascii="Roboto" w:eastAsia="Calibri" w:hAnsi="Roboto"/>
              <w:sz w:val="16"/>
              <w:szCs w:val="16"/>
            </w:rPr>
            <w:t xml:space="preserve"> </w:t>
          </w:r>
          <w:r w:rsidRPr="00173AFD">
            <w:rPr>
              <w:rFonts w:ascii="Roboto" w:eastAsia="Calibri" w:hAnsi="Roboto"/>
              <w:sz w:val="16"/>
              <w:szCs w:val="16"/>
            </w:rPr>
            <w:tab/>
            <w:t>A globally competitive university for science, technology, and environmental conservation.</w:t>
          </w:r>
        </w:p>
        <w:p w14:paraId="3821EC0C" w14:textId="77777777" w:rsidR="00F84859" w:rsidRPr="00173AFD" w:rsidRDefault="00F84859" w:rsidP="00F84859">
          <w:pPr>
            <w:pStyle w:val="Footer"/>
            <w:ind w:left="1315" w:hanging="1135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Mission:</w:t>
          </w:r>
          <w:r w:rsidRPr="00173AFD">
            <w:rPr>
              <w:rFonts w:ascii="Roboto" w:eastAsia="Calibri" w:hAnsi="Roboto"/>
              <w:sz w:val="16"/>
              <w:szCs w:val="16"/>
            </w:rPr>
            <w:t xml:space="preserve"> </w:t>
          </w:r>
          <w:r w:rsidRPr="00173AFD">
            <w:rPr>
              <w:rFonts w:ascii="Roboto" w:eastAsia="Calibri" w:hAnsi="Roboto"/>
              <w:sz w:val="16"/>
              <w:szCs w:val="16"/>
            </w:rPr>
            <w:tab/>
            <w:t xml:space="preserve">Development of a highly competitive human resource, cutting-edge scientific knowledge </w:t>
          </w:r>
          <w:r w:rsidRPr="00173AFD">
            <w:rPr>
              <w:rFonts w:ascii="Roboto" w:eastAsia="Calibri" w:hAnsi="Roboto"/>
              <w:sz w:val="16"/>
              <w:szCs w:val="16"/>
            </w:rPr>
            <w:br/>
            <w:t>and innovative technologies for sustainable communities and environment.</w:t>
          </w:r>
        </w:p>
      </w:tc>
      <w:tc>
        <w:tcPr>
          <w:tcW w:w="1271" w:type="dxa"/>
          <w:tcBorders>
            <w:top w:val="single" w:sz="8" w:space="0" w:color="006600"/>
          </w:tcBorders>
          <w:shd w:val="clear" w:color="auto" w:fill="auto"/>
          <w:vAlign w:val="center"/>
        </w:tcPr>
        <w:p w14:paraId="086953F7" w14:textId="77777777" w:rsidR="00F84859" w:rsidRPr="00173AFD" w:rsidRDefault="00F84859" w:rsidP="00F84859">
          <w:pPr>
            <w:pStyle w:val="Footer"/>
            <w:jc w:val="right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t xml:space="preserve">Page 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begin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instrText xml:space="preserve"> PAGE </w:instrTex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separate"/>
          </w:r>
          <w:r w:rsidR="0066088B">
            <w:rPr>
              <w:rFonts w:ascii="Roboto" w:eastAsia="Calibri" w:hAnsi="Roboto"/>
              <w:i/>
              <w:iCs/>
              <w:noProof/>
              <w:sz w:val="16"/>
              <w:szCs w:val="16"/>
            </w:rPr>
            <w:t>2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end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t xml:space="preserve"> of 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begin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instrText xml:space="preserve"> NUMPAGES </w:instrTex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separate"/>
          </w:r>
          <w:r w:rsidR="0066088B">
            <w:rPr>
              <w:rFonts w:ascii="Roboto" w:eastAsia="Calibri" w:hAnsi="Roboto"/>
              <w:i/>
              <w:iCs/>
              <w:noProof/>
              <w:sz w:val="16"/>
              <w:szCs w:val="16"/>
            </w:rPr>
            <w:t>2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end"/>
          </w:r>
        </w:p>
      </w:tc>
    </w:tr>
    <w:tr w:rsidR="00F84859" w14:paraId="00CDAA00" w14:textId="77777777" w:rsidTr="00E33BB7">
      <w:trPr>
        <w:trHeight w:val="397"/>
      </w:trPr>
      <w:tc>
        <w:tcPr>
          <w:tcW w:w="9219" w:type="dxa"/>
          <w:vMerge/>
          <w:shd w:val="clear" w:color="auto" w:fill="auto"/>
        </w:tcPr>
        <w:p w14:paraId="28DCB6B1" w14:textId="77777777" w:rsidR="00F84859" w:rsidRPr="00173AFD" w:rsidRDefault="00F84859" w:rsidP="00F84859">
          <w:pPr>
            <w:pStyle w:val="Footer"/>
            <w:rPr>
              <w:rFonts w:ascii="Roboto" w:eastAsia="Calibri" w:hAnsi="Roboto"/>
            </w:rPr>
          </w:pPr>
        </w:p>
      </w:tc>
      <w:tc>
        <w:tcPr>
          <w:tcW w:w="1271" w:type="dxa"/>
          <w:shd w:val="clear" w:color="auto" w:fill="auto"/>
          <w:vAlign w:val="center"/>
        </w:tcPr>
        <w:p w14:paraId="36597812" w14:textId="77777777" w:rsidR="00F84859" w:rsidRPr="00173AFD" w:rsidRDefault="00F84859" w:rsidP="00F84859">
          <w:pPr>
            <w:pStyle w:val="Footer"/>
            <w:jc w:val="right"/>
            <w:rPr>
              <w:rFonts w:ascii="Roboto" w:eastAsia="Calibri" w:hAnsi="Roboto"/>
              <w:b/>
              <w:bCs/>
              <w:sz w:val="16"/>
              <w:szCs w:val="16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FM-</w:t>
          </w:r>
          <w:r>
            <w:rPr>
              <w:rFonts w:ascii="Roboto" w:eastAsia="Calibri" w:hAnsi="Roboto"/>
              <w:b/>
              <w:bCs/>
              <w:sz w:val="16"/>
              <w:szCs w:val="16"/>
            </w:rPr>
            <w:t>OGS-16</w:t>
          </w:r>
        </w:p>
        <w:p w14:paraId="2160273A" w14:textId="14F71C63" w:rsidR="00F84859" w:rsidRPr="00173AFD" w:rsidRDefault="004624D6" w:rsidP="00B51C47">
          <w:pPr>
            <w:pStyle w:val="Footer"/>
            <w:jc w:val="right"/>
            <w:rPr>
              <w:rFonts w:ascii="Roboto" w:eastAsia="Calibri" w:hAnsi="Roboto"/>
            </w:rPr>
          </w:pPr>
          <w:r>
            <w:rPr>
              <w:rFonts w:ascii="Roboto" w:eastAsia="Calibri" w:hAnsi="Roboto"/>
              <w:i/>
              <w:iCs/>
              <w:sz w:val="13"/>
              <w:szCs w:val="13"/>
            </w:rPr>
            <w:t>V05 1-27-2023</w:t>
          </w:r>
        </w:p>
      </w:tc>
    </w:tr>
    <w:tr w:rsidR="00F84859" w14:paraId="5EF50C73" w14:textId="77777777" w:rsidTr="00E33BB7">
      <w:trPr>
        <w:trHeight w:val="227"/>
      </w:trPr>
      <w:tc>
        <w:tcPr>
          <w:tcW w:w="9219" w:type="dxa"/>
          <w:vMerge/>
          <w:shd w:val="clear" w:color="auto" w:fill="auto"/>
        </w:tcPr>
        <w:p w14:paraId="6CFF71E0" w14:textId="77777777" w:rsidR="00F84859" w:rsidRPr="00173AFD" w:rsidRDefault="00F84859" w:rsidP="00F84859">
          <w:pPr>
            <w:pStyle w:val="Footer"/>
            <w:rPr>
              <w:rFonts w:ascii="Roboto" w:eastAsia="Calibri" w:hAnsi="Roboto"/>
            </w:rPr>
          </w:pPr>
        </w:p>
      </w:tc>
      <w:tc>
        <w:tcPr>
          <w:tcW w:w="1271" w:type="dxa"/>
          <w:shd w:val="pct25" w:color="auto" w:fill="auto"/>
          <w:vAlign w:val="center"/>
        </w:tcPr>
        <w:p w14:paraId="1EC0A134" w14:textId="77777777" w:rsidR="00F84859" w:rsidRPr="00173AFD" w:rsidRDefault="00F84859" w:rsidP="00F84859">
          <w:pPr>
            <w:pStyle w:val="Footer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i/>
              <w:iCs/>
              <w:sz w:val="13"/>
              <w:szCs w:val="13"/>
            </w:rPr>
            <w:t>No.</w:t>
          </w:r>
        </w:p>
      </w:tc>
    </w:tr>
  </w:tbl>
  <w:p w14:paraId="79EB7955" w14:textId="77777777" w:rsidR="0037010E" w:rsidRPr="00F1054F" w:rsidRDefault="0037010E" w:rsidP="00BC474A">
    <w:pPr>
      <w:pStyle w:val="Footer"/>
      <w:rPr>
        <w:sz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90" w:type="dxa"/>
      <w:tblInd w:w="-724" w:type="dxa"/>
      <w:tblLook w:val="04A0" w:firstRow="1" w:lastRow="0" w:firstColumn="1" w:lastColumn="0" w:noHBand="0" w:noVBand="1"/>
    </w:tblPr>
    <w:tblGrid>
      <w:gridCol w:w="9219"/>
      <w:gridCol w:w="1271"/>
    </w:tblGrid>
    <w:tr w:rsidR="00F84859" w14:paraId="49338D96" w14:textId="77777777" w:rsidTr="00E33BB7">
      <w:trPr>
        <w:trHeight w:val="122"/>
      </w:trPr>
      <w:tc>
        <w:tcPr>
          <w:tcW w:w="9219" w:type="dxa"/>
          <w:vMerge w:val="restart"/>
          <w:tcBorders>
            <w:top w:val="single" w:sz="8" w:space="0" w:color="006600"/>
          </w:tcBorders>
          <w:shd w:val="clear" w:color="auto" w:fill="auto"/>
          <w:vAlign w:val="center"/>
        </w:tcPr>
        <w:p w14:paraId="6D6EA6A7" w14:textId="77777777" w:rsidR="00F84859" w:rsidRPr="00173AFD" w:rsidRDefault="00F84859" w:rsidP="00F84859">
          <w:pPr>
            <w:pStyle w:val="Footer"/>
            <w:ind w:left="1315" w:hanging="1135"/>
            <w:rPr>
              <w:rFonts w:ascii="Roboto" w:eastAsia="Calibri" w:hAnsi="Roboto"/>
              <w:sz w:val="16"/>
              <w:szCs w:val="16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Vision:</w:t>
          </w:r>
          <w:r w:rsidRPr="00173AFD">
            <w:rPr>
              <w:rFonts w:ascii="Roboto" w:eastAsia="Calibri" w:hAnsi="Roboto"/>
              <w:sz w:val="16"/>
              <w:szCs w:val="16"/>
            </w:rPr>
            <w:t xml:space="preserve"> </w:t>
          </w:r>
          <w:r w:rsidRPr="00173AFD">
            <w:rPr>
              <w:rFonts w:ascii="Roboto" w:eastAsia="Calibri" w:hAnsi="Roboto"/>
              <w:sz w:val="16"/>
              <w:szCs w:val="16"/>
            </w:rPr>
            <w:tab/>
            <w:t>A globally competitive university for science, technology, and environmental conservation.</w:t>
          </w:r>
        </w:p>
        <w:p w14:paraId="48FC5877" w14:textId="77777777" w:rsidR="00F84859" w:rsidRPr="00173AFD" w:rsidRDefault="00F84859" w:rsidP="00F84859">
          <w:pPr>
            <w:pStyle w:val="Footer"/>
            <w:ind w:left="1315" w:hanging="1135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Mission:</w:t>
          </w:r>
          <w:r w:rsidRPr="00173AFD">
            <w:rPr>
              <w:rFonts w:ascii="Roboto" w:eastAsia="Calibri" w:hAnsi="Roboto"/>
              <w:sz w:val="16"/>
              <w:szCs w:val="16"/>
            </w:rPr>
            <w:t xml:space="preserve"> </w:t>
          </w:r>
          <w:r w:rsidRPr="00173AFD">
            <w:rPr>
              <w:rFonts w:ascii="Roboto" w:eastAsia="Calibri" w:hAnsi="Roboto"/>
              <w:sz w:val="16"/>
              <w:szCs w:val="16"/>
            </w:rPr>
            <w:tab/>
            <w:t xml:space="preserve">Development of a highly competitive human resource, cutting-edge scientific knowledge </w:t>
          </w:r>
          <w:r w:rsidRPr="00173AFD">
            <w:rPr>
              <w:rFonts w:ascii="Roboto" w:eastAsia="Calibri" w:hAnsi="Roboto"/>
              <w:sz w:val="16"/>
              <w:szCs w:val="16"/>
            </w:rPr>
            <w:br/>
            <w:t>and innovative technologies for sustainable communities and environment.</w:t>
          </w:r>
        </w:p>
      </w:tc>
      <w:tc>
        <w:tcPr>
          <w:tcW w:w="1271" w:type="dxa"/>
          <w:tcBorders>
            <w:top w:val="single" w:sz="8" w:space="0" w:color="006600"/>
          </w:tcBorders>
          <w:shd w:val="clear" w:color="auto" w:fill="auto"/>
          <w:vAlign w:val="center"/>
        </w:tcPr>
        <w:p w14:paraId="13DABA8E" w14:textId="77777777" w:rsidR="00F84859" w:rsidRPr="00173AFD" w:rsidRDefault="00F84859" w:rsidP="00F84859">
          <w:pPr>
            <w:pStyle w:val="Footer"/>
            <w:jc w:val="right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t xml:space="preserve">Page 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begin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instrText xml:space="preserve"> PAGE </w:instrTex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separate"/>
          </w:r>
          <w:r w:rsidR="0066088B">
            <w:rPr>
              <w:rFonts w:ascii="Roboto" w:eastAsia="Calibri" w:hAnsi="Roboto"/>
              <w:i/>
              <w:iCs/>
              <w:noProof/>
              <w:sz w:val="16"/>
              <w:szCs w:val="16"/>
            </w:rPr>
            <w:t>1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end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t xml:space="preserve"> of 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begin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instrText xml:space="preserve"> NUMPAGES </w:instrTex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separate"/>
          </w:r>
          <w:r w:rsidR="0066088B">
            <w:rPr>
              <w:rFonts w:ascii="Roboto" w:eastAsia="Calibri" w:hAnsi="Roboto"/>
              <w:i/>
              <w:iCs/>
              <w:noProof/>
              <w:sz w:val="16"/>
              <w:szCs w:val="16"/>
            </w:rPr>
            <w:t>2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end"/>
          </w:r>
        </w:p>
      </w:tc>
    </w:tr>
    <w:tr w:rsidR="00F84859" w14:paraId="7991CC6A" w14:textId="77777777" w:rsidTr="00E33BB7">
      <w:trPr>
        <w:trHeight w:val="397"/>
      </w:trPr>
      <w:tc>
        <w:tcPr>
          <w:tcW w:w="9219" w:type="dxa"/>
          <w:vMerge/>
          <w:shd w:val="clear" w:color="auto" w:fill="auto"/>
        </w:tcPr>
        <w:p w14:paraId="59CB8F94" w14:textId="77777777" w:rsidR="00F84859" w:rsidRPr="00173AFD" w:rsidRDefault="00F84859" w:rsidP="00F84859">
          <w:pPr>
            <w:pStyle w:val="Footer"/>
            <w:rPr>
              <w:rFonts w:ascii="Roboto" w:eastAsia="Calibri" w:hAnsi="Roboto"/>
            </w:rPr>
          </w:pPr>
        </w:p>
      </w:tc>
      <w:tc>
        <w:tcPr>
          <w:tcW w:w="1271" w:type="dxa"/>
          <w:shd w:val="clear" w:color="auto" w:fill="auto"/>
          <w:vAlign w:val="center"/>
        </w:tcPr>
        <w:p w14:paraId="715003AB" w14:textId="77777777" w:rsidR="00F84859" w:rsidRPr="00173AFD" w:rsidRDefault="00F84859" w:rsidP="00F84859">
          <w:pPr>
            <w:pStyle w:val="Footer"/>
            <w:jc w:val="right"/>
            <w:rPr>
              <w:rFonts w:ascii="Roboto" w:eastAsia="Calibri" w:hAnsi="Roboto"/>
              <w:b/>
              <w:bCs/>
              <w:sz w:val="16"/>
              <w:szCs w:val="16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FM-</w:t>
          </w:r>
          <w:r w:rsidR="00C81592">
            <w:rPr>
              <w:rFonts w:ascii="Roboto" w:eastAsia="Calibri" w:hAnsi="Roboto"/>
              <w:b/>
              <w:bCs/>
              <w:sz w:val="16"/>
              <w:szCs w:val="16"/>
            </w:rPr>
            <w:t>OGS-16</w:t>
          </w:r>
        </w:p>
        <w:p w14:paraId="25A9AE55" w14:textId="3435D0A9" w:rsidR="00F84859" w:rsidRPr="00173AFD" w:rsidRDefault="00E8259A" w:rsidP="00340AD6">
          <w:pPr>
            <w:pStyle w:val="Footer"/>
            <w:jc w:val="right"/>
            <w:rPr>
              <w:rFonts w:ascii="Roboto" w:eastAsia="Calibri" w:hAnsi="Roboto"/>
            </w:rPr>
          </w:pPr>
          <w:r>
            <w:rPr>
              <w:rFonts w:ascii="Roboto" w:eastAsia="Calibri" w:hAnsi="Roboto"/>
              <w:i/>
              <w:iCs/>
              <w:sz w:val="13"/>
              <w:szCs w:val="13"/>
            </w:rPr>
            <w:t xml:space="preserve">V05 </w:t>
          </w:r>
          <w:r w:rsidR="004624D6">
            <w:rPr>
              <w:rFonts w:ascii="Roboto" w:eastAsia="Calibri" w:hAnsi="Roboto"/>
              <w:i/>
              <w:iCs/>
              <w:sz w:val="13"/>
              <w:szCs w:val="13"/>
            </w:rPr>
            <w:t>1-27-2023</w:t>
          </w:r>
        </w:p>
      </w:tc>
    </w:tr>
    <w:tr w:rsidR="00F84859" w14:paraId="6C727A1F" w14:textId="77777777" w:rsidTr="00E33BB7">
      <w:trPr>
        <w:trHeight w:val="227"/>
      </w:trPr>
      <w:tc>
        <w:tcPr>
          <w:tcW w:w="9219" w:type="dxa"/>
          <w:vMerge/>
          <w:shd w:val="clear" w:color="auto" w:fill="auto"/>
        </w:tcPr>
        <w:p w14:paraId="695C0108" w14:textId="77777777" w:rsidR="00F84859" w:rsidRPr="00173AFD" w:rsidRDefault="00F84859" w:rsidP="00F84859">
          <w:pPr>
            <w:pStyle w:val="Footer"/>
            <w:rPr>
              <w:rFonts w:ascii="Roboto" w:eastAsia="Calibri" w:hAnsi="Roboto"/>
            </w:rPr>
          </w:pPr>
        </w:p>
      </w:tc>
      <w:tc>
        <w:tcPr>
          <w:tcW w:w="1271" w:type="dxa"/>
          <w:shd w:val="pct25" w:color="auto" w:fill="auto"/>
          <w:vAlign w:val="center"/>
        </w:tcPr>
        <w:p w14:paraId="09A079EF" w14:textId="77777777" w:rsidR="00F84859" w:rsidRPr="00173AFD" w:rsidRDefault="00F84859" w:rsidP="00F84859">
          <w:pPr>
            <w:pStyle w:val="Footer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i/>
              <w:iCs/>
              <w:sz w:val="13"/>
              <w:szCs w:val="13"/>
            </w:rPr>
            <w:t>No.</w:t>
          </w:r>
        </w:p>
      </w:tc>
    </w:tr>
  </w:tbl>
  <w:p w14:paraId="7EC3EF38" w14:textId="77777777" w:rsidR="00730B2C" w:rsidRDefault="00730B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2413F" w14:textId="77777777" w:rsidR="00BF6E1B" w:rsidRDefault="00BF6E1B" w:rsidP="0037010E">
      <w:pPr>
        <w:spacing w:after="0" w:line="240" w:lineRule="auto"/>
      </w:pPr>
      <w:r>
        <w:separator/>
      </w:r>
    </w:p>
  </w:footnote>
  <w:footnote w:type="continuationSeparator" w:id="0">
    <w:p w14:paraId="2C7856D0" w14:textId="77777777" w:rsidR="00BF6E1B" w:rsidRDefault="00BF6E1B" w:rsidP="003701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4F8EC" w14:textId="77777777" w:rsidR="00013DAE" w:rsidRDefault="00013D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7B575" w14:textId="77777777" w:rsidR="00013DAE" w:rsidRDefault="00013D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90" w:type="dxa"/>
      <w:tblInd w:w="-714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9"/>
      <w:gridCol w:w="1145"/>
      <w:gridCol w:w="3386"/>
    </w:tblGrid>
    <w:tr w:rsidR="00017373" w14:paraId="036DC2ED" w14:textId="77777777" w:rsidTr="00E20420">
      <w:trPr>
        <w:trHeight w:val="1418"/>
      </w:trPr>
      <w:tc>
        <w:tcPr>
          <w:tcW w:w="5959" w:type="dxa"/>
          <w:tcBorders>
            <w:bottom w:val="single" w:sz="8" w:space="0" w:color="006600"/>
          </w:tcBorders>
        </w:tcPr>
        <w:p w14:paraId="1BC902BF" w14:textId="2D032740" w:rsidR="00017373" w:rsidRDefault="00017373" w:rsidP="00017373">
          <w:pPr>
            <w:pStyle w:val="Header"/>
          </w:pPr>
          <w:r>
            <w:rPr>
              <w:noProof/>
              <w:lang w:val="en-US"/>
            </w:rPr>
            <w:drawing>
              <wp:inline distT="0" distB="0" distL="0" distR="0" wp14:anchorId="77E9DC61" wp14:editId="06AA44ED">
                <wp:extent cx="2756587" cy="720000"/>
                <wp:effectExtent l="0" t="0" r="0" b="4445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with Text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56587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45" w:type="dxa"/>
          <w:tcBorders>
            <w:bottom w:val="single" w:sz="8" w:space="0" w:color="006600"/>
          </w:tcBorders>
        </w:tcPr>
        <w:p w14:paraId="097B0872" w14:textId="6D057D71" w:rsidR="00017373" w:rsidRDefault="00E20420" w:rsidP="00017373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  <w:r w:rsidRPr="007607BE">
            <w:rPr>
              <w:b/>
              <w:noProof/>
              <w:lang w:val="en-US"/>
            </w:rPr>
            <w:drawing>
              <wp:anchor distT="0" distB="0" distL="114300" distR="114300" simplePos="0" relativeHeight="251661312" behindDoc="0" locked="0" layoutInCell="1" allowOverlap="1" wp14:anchorId="7A61DA1C" wp14:editId="1CE8E3C3">
                <wp:simplePos x="0" y="0"/>
                <wp:positionH relativeFrom="column">
                  <wp:posOffset>-55245</wp:posOffset>
                </wp:positionH>
                <wp:positionV relativeFrom="paragraph">
                  <wp:posOffset>12700</wp:posOffset>
                </wp:positionV>
                <wp:extent cx="701749" cy="690053"/>
                <wp:effectExtent l="0" t="0" r="3175" b="0"/>
                <wp:wrapNone/>
                <wp:docPr id="4" name="Picture 4" descr="C:\Users\Graduate School\AppData\Local\Microsoft\Windows\Temporary Internet Files\Content.Word\New Grad School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raduate School\AppData\Local\Microsoft\Windows\Temporary Internet Files\Content.Word\New Grad School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1749" cy="6900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4FFFB396" w14:textId="77777777" w:rsidR="00017373" w:rsidRDefault="00017373" w:rsidP="00017373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  <w:p w14:paraId="1F9967D9" w14:textId="77777777" w:rsidR="00017373" w:rsidRDefault="00017373" w:rsidP="00017373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  <w:p w14:paraId="5B31A7F4" w14:textId="77777777" w:rsidR="00017373" w:rsidRPr="00DF6E3E" w:rsidRDefault="00017373" w:rsidP="00017373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</w:tc>
      <w:tc>
        <w:tcPr>
          <w:tcW w:w="3386" w:type="dxa"/>
          <w:tcBorders>
            <w:top w:val="nil"/>
            <w:left w:val="nil"/>
            <w:bottom w:val="single" w:sz="8" w:space="0" w:color="006600"/>
            <w:right w:val="nil"/>
          </w:tcBorders>
        </w:tcPr>
        <w:p w14:paraId="1B05175B" w14:textId="37400317" w:rsidR="00017373" w:rsidRDefault="00017373" w:rsidP="00017373">
          <w:pPr>
            <w:rPr>
              <w:rFonts w:ascii="Montserrat" w:hAnsi="Montserrat"/>
              <w:b/>
              <w:bCs/>
              <w:color w:val="000000" w:themeColor="text1"/>
              <w:sz w:val="20"/>
              <w:szCs w:val="20"/>
            </w:rPr>
          </w:pPr>
          <w:r>
            <w:rPr>
              <w:rFonts w:ascii="Montserrat" w:hAnsi="Montserrat"/>
              <w:b/>
              <w:bCs/>
              <w:color w:val="000000" w:themeColor="text1"/>
              <w:sz w:val="20"/>
              <w:szCs w:val="20"/>
            </w:rPr>
            <w:t>GRADUATE SCHOOL</w:t>
          </w:r>
        </w:p>
        <w:p w14:paraId="2D5DBE20" w14:textId="77777777" w:rsidR="00017373" w:rsidRDefault="00017373" w:rsidP="00017373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sz w:val="15"/>
              <w:szCs w:val="15"/>
              <w:lang w:val="en-GB"/>
            </w:rPr>
            <w:t>Visca, Baybay City, Leyte, 6521-A PHILIPPINES</w:t>
          </w:r>
        </w:p>
        <w:p w14:paraId="005390B8" w14:textId="77777777" w:rsidR="00017373" w:rsidRDefault="00017373" w:rsidP="00017373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noProof/>
              <w:sz w:val="15"/>
              <w:szCs w:val="15"/>
              <w:lang w:eastAsia="en-GB"/>
            </w:rPr>
            <w:t>Telephone no.:+63 53 56</w:t>
          </w:r>
          <w:r w:rsidR="00C47C3D">
            <w:rPr>
              <w:rFonts w:ascii="Roboto" w:hAnsi="Roboto" w:cs="Arial"/>
              <w:noProof/>
              <w:sz w:val="15"/>
              <w:szCs w:val="15"/>
              <w:lang w:eastAsia="en-GB"/>
            </w:rPr>
            <w:t>5</w:t>
          </w:r>
          <w:r>
            <w:rPr>
              <w:rFonts w:ascii="Roboto" w:hAnsi="Roboto" w:cs="Arial"/>
              <w:noProof/>
              <w:sz w:val="15"/>
              <w:szCs w:val="15"/>
              <w:lang w:eastAsia="en-GB"/>
            </w:rPr>
            <w:t xml:space="preserve"> 0600 Local 1062</w:t>
          </w:r>
        </w:p>
        <w:p w14:paraId="20E39413" w14:textId="77777777" w:rsidR="00017373" w:rsidRDefault="00017373" w:rsidP="00017373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sz w:val="15"/>
              <w:szCs w:val="15"/>
              <w:lang w:val="en-GB"/>
            </w:rPr>
            <w:t xml:space="preserve">Email: </w:t>
          </w:r>
          <w:r>
            <w:rPr>
              <w:rFonts w:ascii="Roboto" w:hAnsi="Roboto" w:cs="Arial"/>
              <w:noProof/>
              <w:sz w:val="15"/>
              <w:szCs w:val="15"/>
              <w:lang w:eastAsia="en-GB"/>
            </w:rPr>
            <w:t>gs@vsu.edu.ph</w:t>
          </w:r>
        </w:p>
        <w:p w14:paraId="55B45D57" w14:textId="77777777" w:rsidR="00017373" w:rsidRDefault="00017373" w:rsidP="00017373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sz w:val="15"/>
              <w:szCs w:val="15"/>
              <w:lang w:val="en-GB"/>
            </w:rPr>
            <w:t>Website: www.vsu.edu.ph</w:t>
          </w:r>
        </w:p>
      </w:tc>
    </w:tr>
  </w:tbl>
  <w:p w14:paraId="24DBBC4A" w14:textId="77777777" w:rsidR="00730B2C" w:rsidRDefault="00730B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2E3490"/>
    <w:multiLevelType w:val="hybridMultilevel"/>
    <w:tmpl w:val="AA12E4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5770D9"/>
    <w:multiLevelType w:val="hybridMultilevel"/>
    <w:tmpl w:val="A1DAB9BC"/>
    <w:lvl w:ilvl="0" w:tplc="1AFCA44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 w16cid:durableId="17058675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04911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MDe3MDU1tDA1MjBX0lEKTi0uzszPAykwrAUAbJtRISwAAAA="/>
  </w:docVars>
  <w:rsids>
    <w:rsidRoot w:val="0037010E"/>
    <w:rsid w:val="00013DAE"/>
    <w:rsid w:val="00017373"/>
    <w:rsid w:val="00023161"/>
    <w:rsid w:val="00025DFD"/>
    <w:rsid w:val="000268FD"/>
    <w:rsid w:val="00045ABB"/>
    <w:rsid w:val="00073135"/>
    <w:rsid w:val="000D095F"/>
    <w:rsid w:val="000D0CBF"/>
    <w:rsid w:val="000E57F8"/>
    <w:rsid w:val="00180C00"/>
    <w:rsid w:val="001F34AB"/>
    <w:rsid w:val="002215D9"/>
    <w:rsid w:val="00246E24"/>
    <w:rsid w:val="00270F32"/>
    <w:rsid w:val="0027539D"/>
    <w:rsid w:val="00276A76"/>
    <w:rsid w:val="002F5E8E"/>
    <w:rsid w:val="002F74EC"/>
    <w:rsid w:val="00337611"/>
    <w:rsid w:val="00340AD6"/>
    <w:rsid w:val="00344561"/>
    <w:rsid w:val="0037010E"/>
    <w:rsid w:val="00391588"/>
    <w:rsid w:val="003A39DC"/>
    <w:rsid w:val="003B27E8"/>
    <w:rsid w:val="003E11B7"/>
    <w:rsid w:val="003E387C"/>
    <w:rsid w:val="00400423"/>
    <w:rsid w:val="00413FC7"/>
    <w:rsid w:val="00414C87"/>
    <w:rsid w:val="0045000E"/>
    <w:rsid w:val="00451ECE"/>
    <w:rsid w:val="004624D6"/>
    <w:rsid w:val="00472231"/>
    <w:rsid w:val="00485764"/>
    <w:rsid w:val="004A1331"/>
    <w:rsid w:val="004B6DEA"/>
    <w:rsid w:val="004E0B6C"/>
    <w:rsid w:val="005873F4"/>
    <w:rsid w:val="005A7407"/>
    <w:rsid w:val="005B3CF5"/>
    <w:rsid w:val="005E1D58"/>
    <w:rsid w:val="005E69F7"/>
    <w:rsid w:val="006144FF"/>
    <w:rsid w:val="006158D8"/>
    <w:rsid w:val="006467E9"/>
    <w:rsid w:val="0066088B"/>
    <w:rsid w:val="00686FBA"/>
    <w:rsid w:val="006B2D06"/>
    <w:rsid w:val="006E5442"/>
    <w:rsid w:val="00716D55"/>
    <w:rsid w:val="00725026"/>
    <w:rsid w:val="00730B2C"/>
    <w:rsid w:val="00775488"/>
    <w:rsid w:val="00782FF6"/>
    <w:rsid w:val="007C45F7"/>
    <w:rsid w:val="007C7141"/>
    <w:rsid w:val="008070DF"/>
    <w:rsid w:val="00836EC7"/>
    <w:rsid w:val="00843274"/>
    <w:rsid w:val="008545AC"/>
    <w:rsid w:val="00892685"/>
    <w:rsid w:val="00895659"/>
    <w:rsid w:val="008A3672"/>
    <w:rsid w:val="008B2D43"/>
    <w:rsid w:val="00913410"/>
    <w:rsid w:val="00931FDC"/>
    <w:rsid w:val="0095185E"/>
    <w:rsid w:val="009A5CED"/>
    <w:rsid w:val="009B10DF"/>
    <w:rsid w:val="009D5822"/>
    <w:rsid w:val="009E2B7D"/>
    <w:rsid w:val="009F0052"/>
    <w:rsid w:val="00A35540"/>
    <w:rsid w:val="00A61AF1"/>
    <w:rsid w:val="00A81D85"/>
    <w:rsid w:val="00A848C5"/>
    <w:rsid w:val="00A936E5"/>
    <w:rsid w:val="00AA113F"/>
    <w:rsid w:val="00B04915"/>
    <w:rsid w:val="00B24DAE"/>
    <w:rsid w:val="00B269BD"/>
    <w:rsid w:val="00B41D75"/>
    <w:rsid w:val="00B43070"/>
    <w:rsid w:val="00B508DC"/>
    <w:rsid w:val="00B51C47"/>
    <w:rsid w:val="00BC474A"/>
    <w:rsid w:val="00BD6A64"/>
    <w:rsid w:val="00BF58A0"/>
    <w:rsid w:val="00BF6E1B"/>
    <w:rsid w:val="00C1435C"/>
    <w:rsid w:val="00C14D62"/>
    <w:rsid w:val="00C47C3D"/>
    <w:rsid w:val="00C50580"/>
    <w:rsid w:val="00C645DE"/>
    <w:rsid w:val="00C81592"/>
    <w:rsid w:val="00CA5226"/>
    <w:rsid w:val="00CC35CD"/>
    <w:rsid w:val="00D236D1"/>
    <w:rsid w:val="00D33ACF"/>
    <w:rsid w:val="00D55A17"/>
    <w:rsid w:val="00D66A11"/>
    <w:rsid w:val="00D815B7"/>
    <w:rsid w:val="00E135E7"/>
    <w:rsid w:val="00E20420"/>
    <w:rsid w:val="00E24611"/>
    <w:rsid w:val="00E345B8"/>
    <w:rsid w:val="00E8259A"/>
    <w:rsid w:val="00E9788C"/>
    <w:rsid w:val="00EA7A97"/>
    <w:rsid w:val="00EB1937"/>
    <w:rsid w:val="00EC2852"/>
    <w:rsid w:val="00F077F2"/>
    <w:rsid w:val="00F07A8F"/>
    <w:rsid w:val="00F1054F"/>
    <w:rsid w:val="00F105EB"/>
    <w:rsid w:val="00F30FE5"/>
    <w:rsid w:val="00F400F2"/>
    <w:rsid w:val="00F44D81"/>
    <w:rsid w:val="00F46D29"/>
    <w:rsid w:val="00F64D25"/>
    <w:rsid w:val="00F6798B"/>
    <w:rsid w:val="00F84859"/>
    <w:rsid w:val="00FE4280"/>
    <w:rsid w:val="00FF7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008D86"/>
  <w15:chartTrackingRefBased/>
  <w15:docId w15:val="{F888ED85-EE77-4192-9A0F-ACD64BF4D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95185E"/>
    <w:pPr>
      <w:keepNext/>
      <w:spacing w:after="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3">
    <w:name w:val="heading 3"/>
    <w:basedOn w:val="Normal"/>
    <w:next w:val="Normal"/>
    <w:link w:val="Heading3Char"/>
    <w:qFormat/>
    <w:rsid w:val="0095185E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4">
    <w:name w:val="heading 4"/>
    <w:basedOn w:val="Normal"/>
    <w:next w:val="Normal"/>
    <w:link w:val="Heading4Char"/>
    <w:qFormat/>
    <w:rsid w:val="0095185E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5">
    <w:name w:val="heading 5"/>
    <w:basedOn w:val="Normal"/>
    <w:next w:val="Normal"/>
    <w:link w:val="Heading5Char"/>
    <w:qFormat/>
    <w:rsid w:val="0095185E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01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010E"/>
  </w:style>
  <w:style w:type="paragraph" w:styleId="Footer">
    <w:name w:val="footer"/>
    <w:basedOn w:val="Normal"/>
    <w:link w:val="FooterChar"/>
    <w:uiPriority w:val="99"/>
    <w:unhideWhenUsed/>
    <w:rsid w:val="003701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010E"/>
  </w:style>
  <w:style w:type="table" w:styleId="TableGrid">
    <w:name w:val="Table Grid"/>
    <w:basedOn w:val="TableNormal"/>
    <w:uiPriority w:val="39"/>
    <w:qFormat/>
    <w:rsid w:val="003701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95185E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95185E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95185E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95185E"/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styleId="Hyperlink">
    <w:name w:val="Hyperlink"/>
    <w:rsid w:val="00F1054F"/>
    <w:rPr>
      <w:color w:val="0563C1"/>
      <w:u w:val="single"/>
    </w:rPr>
  </w:style>
  <w:style w:type="paragraph" w:styleId="NoSpacing">
    <w:name w:val="No Spacing"/>
    <w:uiPriority w:val="1"/>
    <w:qFormat/>
    <w:rsid w:val="00F84859"/>
    <w:pPr>
      <w:spacing w:after="0" w:line="240" w:lineRule="auto"/>
    </w:pPr>
    <w:rPr>
      <w:sz w:val="24"/>
      <w:szCs w:val="24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wh-Sld</dc:creator>
  <cp:keywords/>
  <dc:description/>
  <cp:lastModifiedBy>Mark Quevedo</cp:lastModifiedBy>
  <cp:revision>15</cp:revision>
  <dcterms:created xsi:type="dcterms:W3CDTF">2023-01-12T08:54:00Z</dcterms:created>
  <dcterms:modified xsi:type="dcterms:W3CDTF">2023-03-17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93f37ce608ee9de377bf9ed62f6cd9fc5104baf869a2728431ad303f343b56</vt:lpwstr>
  </property>
</Properties>
</file>